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1332"/>
        <w:gridCol w:w="990"/>
        <w:gridCol w:w="941"/>
        <w:gridCol w:w="949"/>
        <w:gridCol w:w="43"/>
        <w:gridCol w:w="1037"/>
        <w:gridCol w:w="900"/>
        <w:gridCol w:w="1140"/>
        <w:gridCol w:w="1237"/>
      </w:tblGrid>
      <w:tr w:rsidR="00D235C6" w14:paraId="35582342" w14:textId="77777777" w:rsidTr="00D31528">
        <w:trPr>
          <w:trHeight w:val="559"/>
        </w:trPr>
        <w:tc>
          <w:tcPr>
            <w:tcW w:w="1242" w:type="dxa"/>
            <w:vAlign w:val="center"/>
          </w:tcPr>
          <w:p w14:paraId="6D3769ED" w14:textId="7B2BFEE7" w:rsidR="009A37D8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6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01E789D6" w14:textId="0249482D" w:rsidR="000B44EC" w:rsidRDefault="00C3105C" w:rsidP="00C3105C">
            <w:pPr>
              <w:jc w:val="center"/>
            </w:pPr>
            <w:r>
              <w:t>1</w:t>
            </w:r>
            <w:r w:rsidR="00032F71">
              <w:t>7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1134" w:type="dxa"/>
            <w:vAlign w:val="center"/>
          </w:tcPr>
          <w:p w14:paraId="2A9F770A" w14:textId="05F9C7CF" w:rsidR="009A37D8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5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42A67920" w14:textId="3C5E77A4" w:rsidR="000B44EC" w:rsidRDefault="00C3105C" w:rsidP="00C3105C">
            <w:pPr>
              <w:jc w:val="center"/>
            </w:pPr>
            <w:r>
              <w:t>1</w:t>
            </w:r>
            <w:r w:rsidR="00032F71">
              <w:t>6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1332" w:type="dxa"/>
            <w:vAlign w:val="center"/>
          </w:tcPr>
          <w:p w14:paraId="1290F316" w14:textId="1A807F55" w:rsidR="000B44EC" w:rsidRDefault="00032F71" w:rsidP="00C3105C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 xml:space="preserve">30 </w:t>
            </w:r>
            <w:r w:rsidR="00C3105C">
              <w:t>1</w:t>
            </w:r>
            <w:r>
              <w:t>5</w:t>
            </w:r>
            <w:r w:rsidR="000B44EC">
              <w:rPr>
                <w:rFonts w:hint="cs"/>
                <w:rtl/>
              </w:rPr>
              <w:t>:</w:t>
            </w:r>
            <w:r>
              <w:t>3</w:t>
            </w:r>
            <w:r w:rsidR="00C3105C">
              <w:t>0</w:t>
            </w:r>
          </w:p>
        </w:tc>
        <w:tc>
          <w:tcPr>
            <w:tcW w:w="990" w:type="dxa"/>
            <w:vAlign w:val="center"/>
          </w:tcPr>
          <w:p w14:paraId="5DCA4C63" w14:textId="59A1E250" w:rsidR="000B44EC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3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34E1510D" w14:textId="37C16687" w:rsidR="000B44EC" w:rsidRDefault="00C3105C" w:rsidP="00C3105C">
            <w:pPr>
              <w:jc w:val="center"/>
            </w:pPr>
            <w:r>
              <w:t>1</w:t>
            </w:r>
            <w:r w:rsidR="00032F71">
              <w:t>4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941" w:type="dxa"/>
            <w:vAlign w:val="center"/>
          </w:tcPr>
          <w:p w14:paraId="42EF2675" w14:textId="15F0DF54" w:rsidR="000B44EC" w:rsidRDefault="00C3105C" w:rsidP="00C3105C">
            <w:pPr>
              <w:jc w:val="center"/>
              <w:rPr>
                <w:rtl/>
              </w:rPr>
            </w:pPr>
            <w:r>
              <w:t>13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6BA31BF6" w14:textId="78D72A57" w:rsidR="000B44EC" w:rsidRDefault="00C3105C" w:rsidP="00C3105C">
            <w:pPr>
              <w:jc w:val="center"/>
            </w:pPr>
            <w:r>
              <w:t>1</w:t>
            </w:r>
            <w:r w:rsidR="00032F71">
              <w:t>3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992" w:type="dxa"/>
            <w:gridSpan w:val="2"/>
            <w:vAlign w:val="center"/>
          </w:tcPr>
          <w:p w14:paraId="6B7494D1" w14:textId="555C34ED" w:rsidR="009A37D8" w:rsidRDefault="00C3105C" w:rsidP="00C3105C">
            <w:pPr>
              <w:jc w:val="center"/>
              <w:rPr>
                <w:rtl/>
              </w:rPr>
            </w:pPr>
            <w:r>
              <w:t>12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727DF7DB" w14:textId="6AA0A9C4" w:rsidR="000B44EC" w:rsidRDefault="00C3105C" w:rsidP="00C3105C">
            <w:pPr>
              <w:jc w:val="center"/>
            </w:pPr>
            <w:r>
              <w:t>13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37" w:type="dxa"/>
            <w:vAlign w:val="center"/>
          </w:tcPr>
          <w:p w14:paraId="659A75FB" w14:textId="7A17142F" w:rsidR="009A37D8" w:rsidRDefault="00C3105C" w:rsidP="00C3105C">
            <w:pPr>
              <w:jc w:val="center"/>
              <w:rPr>
                <w:rtl/>
              </w:rPr>
            </w:pPr>
            <w:r>
              <w:t>11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71AD0DE6" w14:textId="4A9A4574" w:rsidR="000B44EC" w:rsidRDefault="00C3105C" w:rsidP="00C3105C">
            <w:pPr>
              <w:jc w:val="center"/>
            </w:pPr>
            <w:r>
              <w:t>12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900" w:type="dxa"/>
            <w:vAlign w:val="center"/>
          </w:tcPr>
          <w:p w14:paraId="16FB2A17" w14:textId="421D8F4E" w:rsidR="009A37D8" w:rsidRDefault="00C3105C" w:rsidP="00C3105C">
            <w:pPr>
              <w:jc w:val="center"/>
              <w:rPr>
                <w:rtl/>
              </w:rPr>
            </w:pPr>
            <w:r>
              <w:t>10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3C8A7FCF" w14:textId="0F76D1B2" w:rsidR="000B44EC" w:rsidRDefault="00C3105C" w:rsidP="00C3105C">
            <w:pPr>
              <w:jc w:val="center"/>
            </w:pPr>
            <w:r>
              <w:t>11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140" w:type="dxa"/>
            <w:vAlign w:val="center"/>
          </w:tcPr>
          <w:p w14:paraId="2855FEAB" w14:textId="5237411D" w:rsidR="009A37D8" w:rsidRDefault="00C3105C" w:rsidP="00C3105C">
            <w:pPr>
              <w:jc w:val="center"/>
              <w:rPr>
                <w:rtl/>
              </w:rPr>
            </w:pPr>
            <w:r>
              <w:t>09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0617B121" w14:textId="7CBA3D8A" w:rsidR="000B44EC" w:rsidRDefault="00C3105C" w:rsidP="00C3105C">
            <w:pPr>
              <w:jc w:val="center"/>
            </w:pPr>
            <w:r>
              <w:t>10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237" w:type="dxa"/>
          </w:tcPr>
          <w:p w14:paraId="55F2EBA5" w14:textId="77777777" w:rsidR="009A37D8" w:rsidRPr="00BF1DF9" w:rsidRDefault="00EF3099" w:rsidP="009A37D8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6346FCAB" w14:textId="77777777" w:rsidR="00EF3099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235C6" w14:paraId="397C13C9" w14:textId="77777777" w:rsidTr="00D31528">
        <w:trPr>
          <w:trHeight w:val="33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14D6D7A" w14:textId="77777777" w:rsidR="009A37D8" w:rsidRDefault="009A37D8" w:rsidP="00E81F0F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626D9445" w14:textId="77777777" w:rsidR="009A37D8" w:rsidRDefault="009A37D8" w:rsidP="00E81F0F">
            <w:pPr>
              <w:jc w:val="center"/>
            </w:pPr>
          </w:p>
        </w:tc>
        <w:tc>
          <w:tcPr>
            <w:tcW w:w="1332" w:type="dxa"/>
            <w:shd w:val="clear" w:color="auto" w:fill="BFBFBF" w:themeFill="background1" w:themeFillShade="BF"/>
            <w:vAlign w:val="center"/>
          </w:tcPr>
          <w:p w14:paraId="20DE08B0" w14:textId="77777777" w:rsidR="009A37D8" w:rsidRDefault="009A37D8" w:rsidP="00E81F0F">
            <w:pPr>
              <w:jc w:val="center"/>
            </w:pP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10017D1" w14:textId="77777777" w:rsidR="009A37D8" w:rsidRDefault="009A37D8" w:rsidP="00E81F0F">
            <w:pPr>
              <w:jc w:val="center"/>
            </w:pPr>
          </w:p>
        </w:tc>
        <w:tc>
          <w:tcPr>
            <w:tcW w:w="941" w:type="dxa"/>
            <w:shd w:val="clear" w:color="auto" w:fill="BFBFBF" w:themeFill="background1" w:themeFillShade="BF"/>
            <w:vAlign w:val="center"/>
          </w:tcPr>
          <w:p w14:paraId="7B9E5229" w14:textId="77777777" w:rsidR="009A37D8" w:rsidRDefault="009A37D8" w:rsidP="00E81F0F">
            <w:pPr>
              <w:jc w:val="center"/>
            </w:pPr>
          </w:p>
        </w:tc>
        <w:tc>
          <w:tcPr>
            <w:tcW w:w="992" w:type="dxa"/>
            <w:gridSpan w:val="2"/>
            <w:shd w:val="clear" w:color="auto" w:fill="BFBFBF" w:themeFill="background1" w:themeFillShade="BF"/>
            <w:vAlign w:val="center"/>
          </w:tcPr>
          <w:p w14:paraId="03C2F9AB" w14:textId="77777777" w:rsidR="009A37D8" w:rsidRDefault="009A37D8" w:rsidP="00E81F0F">
            <w:pPr>
              <w:jc w:val="center"/>
            </w:pPr>
          </w:p>
        </w:tc>
        <w:tc>
          <w:tcPr>
            <w:tcW w:w="1037" w:type="dxa"/>
            <w:shd w:val="clear" w:color="auto" w:fill="BFBFBF" w:themeFill="background1" w:themeFillShade="BF"/>
            <w:vAlign w:val="center"/>
          </w:tcPr>
          <w:p w14:paraId="69F0BD0E" w14:textId="77777777" w:rsidR="009A37D8" w:rsidRDefault="009A37D8" w:rsidP="00E81F0F">
            <w:pPr>
              <w:jc w:val="center"/>
            </w:pP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391BB2B" w14:textId="77777777" w:rsidR="009A37D8" w:rsidRDefault="009A37D8" w:rsidP="00E81F0F">
            <w:pPr>
              <w:jc w:val="center"/>
            </w:pPr>
          </w:p>
        </w:tc>
        <w:tc>
          <w:tcPr>
            <w:tcW w:w="1140" w:type="dxa"/>
            <w:shd w:val="clear" w:color="auto" w:fill="BFBFBF" w:themeFill="background1" w:themeFillShade="BF"/>
            <w:vAlign w:val="center"/>
          </w:tcPr>
          <w:p w14:paraId="18C64ED8" w14:textId="77777777" w:rsidR="009A37D8" w:rsidRDefault="009A37D8" w:rsidP="00E81F0F">
            <w:pPr>
              <w:jc w:val="center"/>
            </w:pPr>
          </w:p>
        </w:tc>
        <w:tc>
          <w:tcPr>
            <w:tcW w:w="1237" w:type="dxa"/>
          </w:tcPr>
          <w:p w14:paraId="0ACB6F5E" w14:textId="77777777" w:rsidR="009A37D8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744446" w14:paraId="16F49B32" w14:textId="77777777" w:rsidTr="00D31528">
        <w:trPr>
          <w:trHeight w:val="288"/>
        </w:trPr>
        <w:tc>
          <w:tcPr>
            <w:tcW w:w="1242" w:type="dxa"/>
            <w:vAlign w:val="center"/>
          </w:tcPr>
          <w:p w14:paraId="680FC70E" w14:textId="77777777" w:rsidR="00744446" w:rsidRDefault="00744446" w:rsidP="00E81F0F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545767" w14:textId="77777777" w:rsidR="00744446" w:rsidRDefault="00744446" w:rsidP="00E81F0F">
            <w:pPr>
              <w:jc w:val="center"/>
            </w:pPr>
          </w:p>
        </w:tc>
        <w:tc>
          <w:tcPr>
            <w:tcW w:w="7332" w:type="dxa"/>
            <w:gridSpan w:val="8"/>
            <w:vAlign w:val="center"/>
          </w:tcPr>
          <w:p w14:paraId="42E7E612" w14:textId="5AE827F3" w:rsidR="00744446" w:rsidRPr="00032F71" w:rsidRDefault="00744446" w:rsidP="00E81F0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557224A4" w14:textId="77777777" w:rsidR="00744446" w:rsidRPr="00BF1DF9" w:rsidRDefault="00744446" w:rsidP="00325FE7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032F71" w14:paraId="14D81E51" w14:textId="77777777" w:rsidTr="00D31528">
        <w:trPr>
          <w:trHeight w:val="272"/>
        </w:trPr>
        <w:tc>
          <w:tcPr>
            <w:tcW w:w="1242" w:type="dxa"/>
            <w:vAlign w:val="center"/>
          </w:tcPr>
          <w:p w14:paraId="40F28B0E" w14:textId="77777777" w:rsidR="00032F71" w:rsidRDefault="00032F71" w:rsidP="00032F71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3CD7346" w14:textId="4DDED739" w:rsidR="00032F71" w:rsidRDefault="00032F71" w:rsidP="00032F71">
            <w:pPr>
              <w:jc w:val="center"/>
            </w:pPr>
          </w:p>
        </w:tc>
        <w:tc>
          <w:tcPr>
            <w:tcW w:w="1332" w:type="dxa"/>
            <w:vAlign w:val="center"/>
          </w:tcPr>
          <w:p w14:paraId="11056AFE" w14:textId="680FF471" w:rsidR="00032F71" w:rsidRDefault="00032F71" w:rsidP="00032F71">
            <w:pPr>
              <w:ind w:hanging="140"/>
              <w:jc w:val="center"/>
            </w:pPr>
          </w:p>
        </w:tc>
        <w:tc>
          <w:tcPr>
            <w:tcW w:w="990" w:type="dxa"/>
            <w:vAlign w:val="center"/>
          </w:tcPr>
          <w:p w14:paraId="306790AB" w14:textId="2F9D5FD2" w:rsidR="00032F71" w:rsidRDefault="005967C7" w:rsidP="00032F71">
            <w:pPr>
              <w:ind w:hanging="14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8784" behindDoc="0" locked="0" layoutInCell="1" allowOverlap="1" wp14:anchorId="2D7D48CE" wp14:editId="70A59A43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86995</wp:posOffset>
                      </wp:positionV>
                      <wp:extent cx="1323340" cy="0"/>
                      <wp:effectExtent l="19050" t="76200" r="0" b="76200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3233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9EFEE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8" o:spid="_x0000_s1026" type="#_x0000_t32" style="position:absolute;margin-left:-3.15pt;margin-top:6.85pt;width:104.2pt;height:0;flip:x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941" w:type="dxa"/>
            <w:tcBorders>
              <w:bottom w:val="single" w:sz="4" w:space="0" w:color="auto"/>
            </w:tcBorders>
            <w:vAlign w:val="center"/>
          </w:tcPr>
          <w:p w14:paraId="17E640F5" w14:textId="43F881EE" w:rsidR="00032F71" w:rsidRDefault="00032F71" w:rsidP="00032F71">
            <w:pPr>
              <w:ind w:hanging="140"/>
              <w:jc w:val="center"/>
            </w:pPr>
          </w:p>
        </w:tc>
        <w:tc>
          <w:tcPr>
            <w:tcW w:w="992" w:type="dxa"/>
            <w:gridSpan w:val="2"/>
            <w:vAlign w:val="center"/>
          </w:tcPr>
          <w:p w14:paraId="393088B4" w14:textId="49FDC1B0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Arch.</w:t>
            </w:r>
          </w:p>
        </w:tc>
        <w:tc>
          <w:tcPr>
            <w:tcW w:w="1037" w:type="dxa"/>
            <w:vAlign w:val="center"/>
          </w:tcPr>
          <w:p w14:paraId="653DD308" w14:textId="36643B12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Design</w:t>
            </w:r>
          </w:p>
        </w:tc>
        <w:tc>
          <w:tcPr>
            <w:tcW w:w="900" w:type="dxa"/>
            <w:vAlign w:val="center"/>
          </w:tcPr>
          <w:p w14:paraId="3B3D0A74" w14:textId="5F0686EF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3664" behindDoc="0" locked="0" layoutInCell="1" allowOverlap="1" wp14:anchorId="168B2962" wp14:editId="1EBDE52B">
                      <wp:simplePos x="0" y="0"/>
                      <wp:positionH relativeFrom="column">
                        <wp:posOffset>-152400</wp:posOffset>
                      </wp:positionH>
                      <wp:positionV relativeFrom="paragraph">
                        <wp:posOffset>96520</wp:posOffset>
                      </wp:positionV>
                      <wp:extent cx="1371600" cy="0"/>
                      <wp:effectExtent l="0" t="95250" r="0" b="95250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ABDF75" id="Straight Arrow Connector 3" o:spid="_x0000_s1026" type="#_x0000_t32" style="position:absolute;margin-left:-12pt;margin-top:7.6pt;width:108pt;height:0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140" w:type="dxa"/>
            <w:vAlign w:val="center"/>
          </w:tcPr>
          <w:p w14:paraId="7F0F9639" w14:textId="7AE195CE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15F937A3" w14:textId="167E1C47" w:rsidR="00032F71" w:rsidRPr="00BF1DF9" w:rsidRDefault="00032F71" w:rsidP="00032F71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D31528" w14:paraId="4C2EC909" w14:textId="77777777" w:rsidTr="00165230">
        <w:trPr>
          <w:trHeight w:val="288"/>
        </w:trPr>
        <w:tc>
          <w:tcPr>
            <w:tcW w:w="1242" w:type="dxa"/>
            <w:vAlign w:val="center"/>
          </w:tcPr>
          <w:p w14:paraId="71A37204" w14:textId="159283EE" w:rsidR="00D31528" w:rsidRDefault="00D31528" w:rsidP="00744446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D0B62A0" w14:textId="03AC11B4" w:rsidR="00D31528" w:rsidRDefault="00D31528" w:rsidP="00744446">
            <w:pPr>
              <w:jc w:val="center"/>
            </w:pPr>
          </w:p>
        </w:tc>
        <w:tc>
          <w:tcPr>
            <w:tcW w:w="7332" w:type="dxa"/>
            <w:gridSpan w:val="8"/>
            <w:vAlign w:val="center"/>
          </w:tcPr>
          <w:p w14:paraId="07FAA86F" w14:textId="47C1F7A6" w:rsidR="00D31528" w:rsidRPr="00744446" w:rsidRDefault="00D31528" w:rsidP="00744446">
            <w:pPr>
              <w:jc w:val="center"/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38270670" w14:textId="3161976B" w:rsidR="00D31528" w:rsidRPr="00BF1DF9" w:rsidRDefault="00D31528" w:rsidP="00744446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D31528" w14:paraId="2B131916" w14:textId="77777777" w:rsidTr="00361729">
        <w:trPr>
          <w:trHeight w:val="302"/>
        </w:trPr>
        <w:tc>
          <w:tcPr>
            <w:tcW w:w="1242" w:type="dxa"/>
            <w:vAlign w:val="center"/>
          </w:tcPr>
          <w:p w14:paraId="5AC194CD" w14:textId="1F8A4265" w:rsidR="00D31528" w:rsidRDefault="00D31528" w:rsidP="00D31528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48FC874" w14:textId="77777777" w:rsidR="00D31528" w:rsidRDefault="00D31528" w:rsidP="00D31528">
            <w:pPr>
              <w:jc w:val="center"/>
            </w:pPr>
          </w:p>
        </w:tc>
        <w:tc>
          <w:tcPr>
            <w:tcW w:w="7332" w:type="dxa"/>
            <w:gridSpan w:val="8"/>
            <w:vAlign w:val="center"/>
          </w:tcPr>
          <w:p w14:paraId="7BDB05FB" w14:textId="3662C201" w:rsidR="00D31528" w:rsidRPr="00D31528" w:rsidRDefault="00D31528" w:rsidP="00D31528">
            <w:pPr>
              <w:jc w:val="center"/>
              <w:rPr>
                <w:b/>
                <w:bCs/>
              </w:rPr>
            </w:pPr>
            <w:r w:rsidRPr="00D31528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035AAEE" wp14:editId="2D9698B4">
                      <wp:simplePos x="0" y="0"/>
                      <wp:positionH relativeFrom="column">
                        <wp:posOffset>3660775</wp:posOffset>
                      </wp:positionH>
                      <wp:positionV relativeFrom="paragraph">
                        <wp:posOffset>76835</wp:posOffset>
                      </wp:positionV>
                      <wp:extent cx="853440" cy="11430"/>
                      <wp:effectExtent l="0" t="76200" r="3810" b="8382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3440" cy="114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3864AB" id="Straight Arrow Connector 7" o:spid="_x0000_s1026" type="#_x0000_t32" style="position:absolute;margin-left:288.25pt;margin-top:6.05pt;width:67.2pt;height: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" strokecolor="windowText" strokeweight="2.25pt">
                      <v:stroke endarrow="block"/>
                    </v:shape>
                  </w:pict>
                </mc:Fallback>
              </mc:AlternateContent>
            </w:r>
            <w:r w:rsidRPr="00D31528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326B976" wp14:editId="0EE2DD5F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97155</wp:posOffset>
                      </wp:positionV>
                      <wp:extent cx="853440" cy="0"/>
                      <wp:effectExtent l="19050" t="76200" r="0" b="7620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8534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EEF842" id="Straight Arrow Connector 1" o:spid="_x0000_s1026" type="#_x0000_t32" style="position:absolute;margin-left:-.7pt;margin-top:7.65pt;width:67.2pt;height:0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 w:rsidRPr="00D31528">
              <w:rPr>
                <w:b/>
                <w:bCs/>
                <w:noProof/>
              </w:rPr>
              <w:t xml:space="preserve">Landscape Design </w:t>
            </w:r>
            <w:r w:rsidRPr="00D31528">
              <w:rPr>
                <w:b/>
                <w:bCs/>
              </w:rPr>
              <w:t xml:space="preserve"> </w:t>
            </w:r>
          </w:p>
        </w:tc>
        <w:tc>
          <w:tcPr>
            <w:tcW w:w="1237" w:type="dxa"/>
          </w:tcPr>
          <w:p w14:paraId="1C81652C" w14:textId="77777777" w:rsidR="00D31528" w:rsidRPr="00BF1DF9" w:rsidRDefault="00D31528" w:rsidP="00D3152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D31528" w14:paraId="12D989AE" w14:textId="77777777" w:rsidTr="00D31528">
        <w:trPr>
          <w:trHeight w:val="253"/>
        </w:trPr>
        <w:tc>
          <w:tcPr>
            <w:tcW w:w="1242" w:type="dxa"/>
            <w:vAlign w:val="center"/>
          </w:tcPr>
          <w:p w14:paraId="16B61B24" w14:textId="77777777" w:rsidR="00D31528" w:rsidRDefault="00D31528" w:rsidP="00D31528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33BE5C1" w14:textId="77777777" w:rsidR="00D31528" w:rsidRDefault="00D31528" w:rsidP="00D31528">
            <w:pPr>
              <w:jc w:val="center"/>
            </w:pPr>
          </w:p>
        </w:tc>
        <w:tc>
          <w:tcPr>
            <w:tcW w:w="1332" w:type="dxa"/>
            <w:vAlign w:val="center"/>
          </w:tcPr>
          <w:p w14:paraId="0BEA075D" w14:textId="05A62F13" w:rsidR="00D31528" w:rsidRDefault="00D31528" w:rsidP="00D31528">
            <w:pPr>
              <w:jc w:val="center"/>
            </w:pPr>
          </w:p>
        </w:tc>
        <w:tc>
          <w:tcPr>
            <w:tcW w:w="990" w:type="dxa"/>
            <w:vAlign w:val="center"/>
          </w:tcPr>
          <w:p w14:paraId="2C2943FE" w14:textId="124CBC58" w:rsidR="00D31528" w:rsidRDefault="00D31528" w:rsidP="00D31528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024" behindDoc="0" locked="0" layoutInCell="1" allowOverlap="1" wp14:anchorId="5A1444DE" wp14:editId="36D881AE">
                      <wp:simplePos x="0" y="0"/>
                      <wp:positionH relativeFrom="column">
                        <wp:posOffset>-27940</wp:posOffset>
                      </wp:positionH>
                      <wp:positionV relativeFrom="paragraph">
                        <wp:posOffset>90805</wp:posOffset>
                      </wp:positionV>
                      <wp:extent cx="1047750" cy="7620"/>
                      <wp:effectExtent l="0" t="76200" r="0" b="87630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60E401" id="Straight Arrow Connector 9" o:spid="_x0000_s1026" type="#_x0000_t32" style="position:absolute;margin-left:-2.2pt;margin-top:7.15pt;width:82.5pt;height:.6pt;flip:x y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941" w:type="dxa"/>
            <w:vAlign w:val="center"/>
          </w:tcPr>
          <w:p w14:paraId="46222C82" w14:textId="4D817B52" w:rsidR="00D31528" w:rsidRPr="00D235C6" w:rsidRDefault="00D31528" w:rsidP="00D3152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9" w:type="dxa"/>
            <w:vAlign w:val="center"/>
          </w:tcPr>
          <w:p w14:paraId="75D6C7E6" w14:textId="111DBC90" w:rsidR="00D31528" w:rsidRPr="00325FE7" w:rsidRDefault="00D31528" w:rsidP="00D31528">
            <w:pPr>
              <w:ind w:hanging="44"/>
              <w:jc w:val="center"/>
            </w:pPr>
            <w:r>
              <w:rPr>
                <w:b/>
                <w:bCs/>
              </w:rPr>
              <w:t>Arch.</w:t>
            </w:r>
          </w:p>
        </w:tc>
        <w:tc>
          <w:tcPr>
            <w:tcW w:w="1080" w:type="dxa"/>
            <w:gridSpan w:val="2"/>
            <w:vAlign w:val="center"/>
          </w:tcPr>
          <w:p w14:paraId="1FF8C2FD" w14:textId="64D955DA" w:rsidR="00D31528" w:rsidRPr="00325FE7" w:rsidRDefault="00D31528" w:rsidP="00D31528">
            <w:r>
              <w:rPr>
                <w:b/>
                <w:bCs/>
              </w:rPr>
              <w:t>Design</w:t>
            </w:r>
          </w:p>
        </w:tc>
        <w:tc>
          <w:tcPr>
            <w:tcW w:w="900" w:type="dxa"/>
            <w:vAlign w:val="center"/>
          </w:tcPr>
          <w:p w14:paraId="3DD1A0C5" w14:textId="605F6FBD" w:rsidR="00D31528" w:rsidRPr="00325FE7" w:rsidRDefault="00D31528" w:rsidP="00D3152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15BE8E2F" wp14:editId="3E5E84C6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95250</wp:posOffset>
                      </wp:positionV>
                      <wp:extent cx="1371600" cy="0"/>
                      <wp:effectExtent l="0" t="95250" r="0" b="95250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9FE908" id="Straight Arrow Connector 10" o:spid="_x0000_s1026" type="#_x0000_t32" style="position:absolute;margin-left:-12.3pt;margin-top:7.5pt;width:108pt;height:0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EHAi6ndAAAACQEAAA8AAABkcnMvZG93bnJl&#10;di54bWxMj8FOwzAQRO9I/IO1SNxaJ1WpII1TIQRSJU4p7YGbE2+TqPY6xG4T/p6tOMBxZ55mZ/LN&#10;5Ky44BA6TwrSeQICqfamo0bB/uNt9ggiRE1GW0+o4BsDbIrbm1xnxo9U4mUXG8EhFDKtoI2xz6QM&#10;dYtOh7nvkdg7+sHpyOfQSDPokcOdlYskWUmnO+IPre7xpcX6tDs7BWOoTvS+rcPXsD+8luX2kOKn&#10;Ver+bnpeg4g4xT8YrvW5OhTcqfJnMkFYBbPFcsUoGw+86Qo8pUsQ1a8gi1z+X1D8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EHAi6n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140" w:type="dxa"/>
            <w:vAlign w:val="center"/>
          </w:tcPr>
          <w:p w14:paraId="46FDCDCF" w14:textId="6E4B3A75" w:rsidR="00D31528" w:rsidRPr="00325FE7" w:rsidRDefault="00D31528" w:rsidP="00D31528"/>
        </w:tc>
        <w:tc>
          <w:tcPr>
            <w:tcW w:w="1237" w:type="dxa"/>
          </w:tcPr>
          <w:p w14:paraId="4BBFA995" w14:textId="355CDFAD" w:rsidR="00D31528" w:rsidRPr="00BF1DF9" w:rsidRDefault="00D31528" w:rsidP="00D3152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3E8395CD" w14:textId="662BC370" w:rsidR="00D424DD" w:rsidRPr="00744446" w:rsidRDefault="00E81F0F" w:rsidP="001F5EE8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val="en-GB" w:bidi="ku-Arab-IQ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F3D0405" wp14:editId="19260BB2">
                <wp:simplePos x="0" y="0"/>
                <wp:positionH relativeFrom="column">
                  <wp:posOffset>-257175</wp:posOffset>
                </wp:positionH>
                <wp:positionV relativeFrom="paragraph">
                  <wp:posOffset>208280</wp:posOffset>
                </wp:positionV>
                <wp:extent cx="7315200" cy="1571625"/>
                <wp:effectExtent l="0" t="0" r="0" b="952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571625"/>
                          <a:chOff x="-304800" y="0"/>
                          <a:chExt cx="7315200" cy="1571625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14800" y="0"/>
                            <a:ext cx="2895600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3036F" w14:textId="6B1B995B" w:rsidR="00147782" w:rsidRPr="003120CF" w:rsidRDefault="00147782" w:rsidP="007E1621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="007E162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E9286E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ئەندازیاری</w:t>
                              </w:r>
                              <w:r w:rsidR="00436290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E9286E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E162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تەلارسازی</w:t>
                              </w:r>
                            </w:p>
                            <w:p w14:paraId="1F777FD6" w14:textId="0C78888C" w:rsidR="00147782" w:rsidRPr="003120CF" w:rsidRDefault="00147782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 w:rsidR="007E162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1D4C6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D31528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كارزان عبدالله شفيع</w:t>
                              </w:r>
                            </w:p>
                            <w:p w14:paraId="466FE54C" w14:textId="4F3EF3D9" w:rsidR="00147782" w:rsidRPr="003120CF" w:rsidRDefault="00147782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 w:rsidR="00E81F0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2007E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ۆستای یاریدەدەر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="001F38A8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م.ی)</w:t>
                              </w:r>
                            </w:p>
                            <w:p w14:paraId="4DBC630F" w14:textId="0FFFE648" w:rsidR="00147782" w:rsidRPr="003120CF" w:rsidRDefault="00E81F0F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="00147782"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4733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971AE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>12</w:t>
                              </w:r>
                              <w:r w:rsidR="00971AE2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 </w:t>
                              </w:r>
                              <w:r w:rsidR="007E162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4F31171B" w14:textId="69053C33" w:rsidR="00147782" w:rsidRPr="006C7BF3" w:rsidRDefault="00147782" w:rsidP="006C7BF3">
                              <w:pPr>
                                <w:bidi/>
                                <w:spacing w:after="0"/>
                                <w:jc w:val="righ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 w:rsidRPr="008E2D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FC2CC8"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8E2D51"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-</w:t>
                              </w:r>
                              <w:r w:rsidR="006C7BF3" w:rsidRPr="00D417D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 w:rsid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="00032F7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ئەندامی ل. </w:t>
                              </w:r>
                              <w:r w:rsidR="00D31528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تاقيكردنةوة</w:t>
                              </w:r>
                              <w:r w:rsidR="006C7BF3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&amp;    لیژنەی نۆژەنکردنەوە</w:t>
                              </w:r>
                              <w:r w:rsidR="00094BA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  <w:r w:rsidR="00032F7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(بەش)</w:t>
                              </w:r>
                            </w:p>
                            <w:p w14:paraId="29504CCA" w14:textId="035C2BC5" w:rsidR="00147782" w:rsidRDefault="00147782" w:rsidP="001F38A8">
                              <w:pPr>
                                <w:bidi/>
                                <w:spacing w:after="0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 w:rsidR="009236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</w:t>
                              </w:r>
                              <w:r w:rsidR="00971AE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6C7BF3"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>10</w:t>
                              </w:r>
                              <w:r w:rsid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8E2D5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6C7BF3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089E9D08" w14:textId="77777777" w:rsidR="00C94C89" w:rsidRDefault="00C94C89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0" y="63500"/>
                            <a:ext cx="2819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68DB20" w14:textId="77777777" w:rsidR="00C94C89" w:rsidRDefault="00C94C89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645ECFBA" w14:textId="77777777" w:rsidR="001F38A8" w:rsidRPr="00B87D7C" w:rsidRDefault="001F38A8" w:rsidP="001F38A8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Architectural Design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3</w:t>
                              </w:r>
                              <w:proofErr w:type="gramStart"/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rd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stage</w:t>
                              </w:r>
                              <w:proofErr w:type="gramEnd"/>
                            </w:p>
                            <w:p w14:paraId="2453F28E" w14:textId="2F12695E" w:rsidR="001F38A8" w:rsidRPr="00B87D7C" w:rsidRDefault="00D31528" w:rsidP="000E2966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 xml:space="preserve">Landscape </w:t>
                              </w:r>
                              <w:proofErr w:type="gramStart"/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Design</w:t>
                              </w:r>
                              <w:r w:rsidR="001F38A8"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,</w:t>
                              </w:r>
                              <w:r w:rsidR="001F38A8"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4</w:t>
                              </w:r>
                              <w:proofErr w:type="gramEnd"/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th</w:t>
                              </w:r>
                              <w:r w:rsidR="001F38A8"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stage</w:t>
                              </w:r>
                            </w:p>
                            <w:p w14:paraId="5E830B8C" w14:textId="77777777" w:rsidR="001F38A8" w:rsidRDefault="001F38A8" w:rsidP="001F38A8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3D0405" id="Group 4" o:spid="_x0000_s1026" style="position:absolute;left:0;text-align:left;margin-left:-20.25pt;margin-top:16.4pt;width:8in;height:123.75pt;z-index:251659776;mso-width-relative:margin;mso-height-relative:margin" coordorigin="-3048" coordsize="73152,1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148;width:28956;height:15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2713036F" w14:textId="6B1B995B" w:rsidR="00147782" w:rsidRPr="003120CF" w:rsidRDefault="00147782" w:rsidP="007E1621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="007E162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E9286E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ئەندازیاری</w:t>
                        </w:r>
                        <w:r w:rsidR="00436290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E9286E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E162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تەلارسازی</w:t>
                        </w:r>
                      </w:p>
                      <w:p w14:paraId="1F777FD6" w14:textId="0C78888C" w:rsidR="00147782" w:rsidRPr="003120CF" w:rsidRDefault="00147782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 w:rsidR="007E162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1D4C6B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D31528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كارزان عبدالله شفيع</w:t>
                        </w:r>
                      </w:p>
                      <w:p w14:paraId="466FE54C" w14:textId="4F3EF3D9" w:rsidR="00147782" w:rsidRPr="003120CF" w:rsidRDefault="00147782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 w:rsidR="00E81F0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2007E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مامۆستای یاریدەدەر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="001F38A8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(م.ی)</w:t>
                        </w:r>
                      </w:p>
                      <w:p w14:paraId="4DBC630F" w14:textId="0FFFE648" w:rsidR="00147782" w:rsidRPr="003120CF" w:rsidRDefault="00E81F0F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="00147782"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4733B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971AE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>12</w:t>
                        </w:r>
                        <w:r w:rsidR="00971AE2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 </w:t>
                        </w:r>
                        <w:r w:rsidR="007E162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4F31171B" w14:textId="69053C33" w:rsidR="00147782" w:rsidRPr="006C7BF3" w:rsidRDefault="00147782" w:rsidP="006C7BF3">
                        <w:pPr>
                          <w:bidi/>
                          <w:spacing w:after="0"/>
                          <w:jc w:val="right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 w:rsidRPr="008E2D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FC2CC8"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8E2D51"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-</w:t>
                        </w:r>
                        <w:r w:rsidR="006C7BF3" w:rsidRPr="00D417D0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 w:rsid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="00032F7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ئەندامی ل. </w:t>
                        </w:r>
                        <w:r w:rsidR="00D31528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>تاقيكردنةوة</w:t>
                        </w:r>
                        <w:r w:rsidR="006C7BF3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&amp;    لیژنەی نۆژەنکردنەوە</w:t>
                        </w:r>
                        <w:r w:rsidR="00094BA6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  <w:r w:rsidR="00032F7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>(بەش)</w:t>
                        </w:r>
                      </w:p>
                      <w:p w14:paraId="29504CCA" w14:textId="035C2BC5" w:rsidR="00147782" w:rsidRDefault="00147782" w:rsidP="001F38A8">
                        <w:pPr>
                          <w:bidi/>
                          <w:spacing w:after="0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 w:rsidR="009236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</w:t>
                        </w:r>
                        <w:r w:rsidR="00971AE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6C7BF3"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>10</w:t>
                        </w:r>
                        <w:r w:rsid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8E2D51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6C7BF3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089E9D08" w14:textId="77777777" w:rsidR="00C94C89" w:rsidRDefault="00C94C89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28" type="#_x0000_t202" style="position:absolute;left:-3048;top:635;width:28194;height:14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768DB20" w14:textId="77777777" w:rsidR="00C94C89" w:rsidRDefault="00C94C89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645ECFBA" w14:textId="77777777" w:rsidR="001F38A8" w:rsidRPr="00B87D7C" w:rsidRDefault="001F38A8" w:rsidP="001F38A8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Architectural Design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3</w:t>
                        </w:r>
                        <w:proofErr w:type="gramStart"/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rd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stage</w:t>
                        </w:r>
                        <w:proofErr w:type="gramEnd"/>
                      </w:p>
                      <w:p w14:paraId="2453F28E" w14:textId="2F12695E" w:rsidR="001F38A8" w:rsidRPr="00B87D7C" w:rsidRDefault="00D31528" w:rsidP="000E2966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 xml:space="preserve">Landscape </w:t>
                        </w:r>
                        <w:proofErr w:type="gramStart"/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Design</w:t>
                        </w:r>
                        <w:r w:rsidR="001F38A8"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,</w:t>
                        </w:r>
                        <w:r w:rsidR="001F38A8"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4</w:t>
                        </w:r>
                        <w:proofErr w:type="gramEnd"/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th</w:t>
                        </w:r>
                        <w:r w:rsidR="001F38A8"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stage</w:t>
                        </w:r>
                      </w:p>
                      <w:p w14:paraId="5E830B8C" w14:textId="77777777" w:rsidR="001F38A8" w:rsidRDefault="001F38A8" w:rsidP="001F38A8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AB6E30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 w:rsidR="00AB6E30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</w:t>
      </w:r>
      <w:r w:rsidR="00436290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٣</w:t>
      </w:r>
      <w:r w:rsidR="004C46F5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/٢٠٢</w:t>
      </w:r>
      <w:r w:rsidR="00744446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٣</w:t>
      </w:r>
    </w:p>
    <w:p w14:paraId="58B0014D" w14:textId="1AAD73AA" w:rsidR="002E57AC" w:rsidRPr="00E6672A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40A59495" wp14:editId="20DEB971">
            <wp:extent cx="1266825" cy="1277746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69679" cy="128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990"/>
        <w:gridCol w:w="779"/>
        <w:gridCol w:w="1111"/>
        <w:gridCol w:w="1260"/>
        <w:gridCol w:w="1314"/>
        <w:gridCol w:w="993"/>
        <w:gridCol w:w="992"/>
        <w:gridCol w:w="1077"/>
        <w:gridCol w:w="1172"/>
      </w:tblGrid>
      <w:tr w:rsidR="00D07A9E" w:rsidRPr="002D519D" w14:paraId="369D6CB7" w14:textId="77777777" w:rsidTr="000F25DC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32EC169" w14:textId="77777777"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3BEBC33" w14:textId="77777777"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6CF77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1C106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A6F73F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C67ED39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A048C88" w14:textId="77777777"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5B901BBD" w14:textId="77777777"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8515CD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A221C8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F6B40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7641C45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D07A9E" w14:paraId="29799B83" w14:textId="77777777" w:rsidTr="000F25DC">
        <w:trPr>
          <w:trHeight w:val="419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06086AA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21B0DF6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2F366EB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EC002F6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373E7D0C" w14:textId="77777777"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350127E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1E26382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5105641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EC9E843" w14:textId="77777777" w:rsidR="00D56042" w:rsidRPr="000B34CD" w:rsidRDefault="00D56042" w:rsidP="000B34C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42E0145A" w14:textId="77777777"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436290" w14:paraId="2B602547" w14:textId="77777777" w:rsidTr="009F63FC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94FA9C3" w14:textId="137F7C8F" w:rsidR="00436290" w:rsidRPr="00436290" w:rsidRDefault="00436290" w:rsidP="0043629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36290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پشوو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306805" w14:textId="2233D0B8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C135AEA" w14:textId="52DA77D4" w:rsidR="00436290" w:rsidRPr="006C7BF3" w:rsidRDefault="00436290" w:rsidP="0043629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38758" w14:textId="3BC5B375" w:rsidR="00436290" w:rsidRDefault="00436290" w:rsidP="00436290">
            <w:pPr>
              <w:jc w:val="center"/>
            </w:pPr>
            <w:r>
              <w:rPr>
                <w:b/>
                <w:bCs/>
                <w:lang w:bidi="ar-IQ"/>
              </w:rPr>
              <w:t>5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FBC07A0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7D31A2" w14:textId="38840648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E5E9A5" w14:textId="7943C907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4137F5" w14:textId="28EBCDD2" w:rsidR="00436290" w:rsidRPr="006C7BF3" w:rsidRDefault="00436290" w:rsidP="0043629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C83C1" w14:textId="60F9270E" w:rsidR="00436290" w:rsidRDefault="00436290" w:rsidP="00436290">
            <w:pPr>
              <w:jc w:val="center"/>
            </w:pPr>
            <w:r>
              <w:rPr>
                <w:b/>
                <w:bCs/>
                <w:lang w:bidi="ar-IQ"/>
              </w:rPr>
              <w:t>2/26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B273D1B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4F35AB" w14:paraId="4B0AF148" w14:textId="77777777" w:rsidTr="009F63FC">
        <w:trPr>
          <w:trHeight w:val="303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82EEA2" w14:textId="7B2854A6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098E87" w14:textId="3CED343F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AD8412" w14:textId="013E9A00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74C4" w14:textId="7BFCAF3D" w:rsidR="004F35AB" w:rsidRPr="00D86942" w:rsidRDefault="004F35AB" w:rsidP="004F35AB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lang w:bidi="ar-IQ"/>
              </w:rPr>
              <w:t>6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7C4EF4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BEDD8FB" w14:textId="5892A0A3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A9F610" w14:textId="0561F6ED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51BEB2" w14:textId="2442F5C8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0D884F" w14:textId="307F27EE" w:rsidR="004F35AB" w:rsidRDefault="004F35AB" w:rsidP="004F35AB">
            <w:pPr>
              <w:jc w:val="center"/>
            </w:pPr>
            <w:r w:rsidRPr="00B53115">
              <w:rPr>
                <w:b/>
                <w:bCs/>
                <w:lang w:bidi="ar-IQ"/>
              </w:rPr>
              <w:t>2/2</w:t>
            </w:r>
            <w:r>
              <w:rPr>
                <w:b/>
                <w:bCs/>
                <w:lang w:bidi="ar-IQ"/>
              </w:rPr>
              <w:t>7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23309C8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4F35AB" w14:paraId="04119400" w14:textId="77777777" w:rsidTr="009F63FC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DD736C3" w14:textId="4968D2E9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5CCE5A" w14:textId="415DE00B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6521BF" w14:textId="1F0C9932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6811" w14:textId="31F109B9" w:rsidR="004F35AB" w:rsidRDefault="004F35AB" w:rsidP="004F35AB">
            <w:pPr>
              <w:jc w:val="center"/>
            </w:pPr>
            <w:r>
              <w:rPr>
                <w:b/>
                <w:bCs/>
                <w:lang w:bidi="ar-IQ"/>
              </w:rPr>
              <w:t>7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5C1192F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F00514" w14:textId="7E3436D9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FFA46A" w14:textId="2686032A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53294F" w14:textId="29F7E7D8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49B62" w14:textId="5B3AF6B6" w:rsidR="004F35AB" w:rsidRDefault="004F35AB" w:rsidP="004F35AB">
            <w:pPr>
              <w:jc w:val="center"/>
            </w:pPr>
            <w:r w:rsidRPr="00B53115">
              <w:rPr>
                <w:b/>
                <w:bCs/>
                <w:lang w:bidi="ar-IQ"/>
              </w:rPr>
              <w:t>2/2</w:t>
            </w:r>
            <w:r>
              <w:rPr>
                <w:b/>
                <w:bCs/>
                <w:lang w:bidi="ar-IQ"/>
              </w:rPr>
              <w:t>8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AA9EDB9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D31528" w14:paraId="37BB1E8D" w14:textId="77777777" w:rsidTr="009F63FC">
        <w:trPr>
          <w:trHeight w:val="8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167638C" w14:textId="73831945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62B764" w14:textId="076D6455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266BE" w14:textId="0AAEB286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C8B0C" w14:textId="603DEDA0" w:rsidR="00D31528" w:rsidRDefault="00D31528" w:rsidP="00D31528">
            <w:pPr>
              <w:jc w:val="center"/>
            </w:pPr>
            <w:r>
              <w:rPr>
                <w:b/>
                <w:bCs/>
                <w:lang w:bidi="ar-IQ"/>
              </w:rPr>
              <w:t>8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FFF274C" w14:textId="77777777" w:rsidR="00D31528" w:rsidRPr="00693B25" w:rsidRDefault="00D31528" w:rsidP="00D3152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A936395" w14:textId="3E753954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5FFDDB" w14:textId="2A50E55E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9A9347" w14:textId="59FB89EA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10C0AA" w14:textId="2114087F" w:rsidR="00D31528" w:rsidRDefault="00D31528" w:rsidP="00D31528">
            <w:pPr>
              <w:jc w:val="center"/>
            </w:pPr>
            <w:r>
              <w:rPr>
                <w:b/>
                <w:bCs/>
                <w:lang w:bidi="ar-IQ"/>
              </w:rPr>
              <w:t>3</w:t>
            </w:r>
            <w:r w:rsidRPr="00B53115">
              <w:rPr>
                <w:b/>
                <w:bCs/>
                <w:lang w:bidi="ar-IQ"/>
              </w:rPr>
              <w:t>/</w:t>
            </w:r>
            <w:r>
              <w:rPr>
                <w:b/>
                <w:bCs/>
                <w:lang w:bidi="ar-IQ"/>
              </w:rPr>
              <w:t>1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2BC2A99" w14:textId="77777777" w:rsidR="00D31528" w:rsidRPr="00693B25" w:rsidRDefault="00D31528" w:rsidP="00D3152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4F35AB" w14:paraId="4A680F7C" w14:textId="77777777" w:rsidTr="009F63FC">
        <w:trPr>
          <w:trHeight w:val="31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08FE183" w14:textId="2C56D038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CB33B5" w14:textId="2E5A2E09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8B8DC7" w14:textId="5392DFBC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0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B0221" w14:textId="0A853105" w:rsidR="004F35AB" w:rsidRDefault="004F35AB" w:rsidP="004F35AB">
            <w:pPr>
              <w:jc w:val="center"/>
            </w:pPr>
            <w:r>
              <w:rPr>
                <w:b/>
                <w:bCs/>
                <w:lang w:bidi="ar-IQ"/>
              </w:rPr>
              <w:t>9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B1D891F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72261FF" w14:textId="6823656B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1657AB" w14:textId="26335494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2E0167" w14:textId="3C670268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0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F8B4CA" w14:textId="69ED52D2" w:rsidR="004F35AB" w:rsidRDefault="004F35AB" w:rsidP="004F35AB">
            <w:pPr>
              <w:jc w:val="center"/>
            </w:pPr>
            <w:r>
              <w:rPr>
                <w:b/>
                <w:bCs/>
                <w:lang w:bidi="ar-IQ"/>
              </w:rPr>
              <w:t>3</w:t>
            </w:r>
            <w:r w:rsidRPr="00B53115">
              <w:rPr>
                <w:b/>
                <w:bCs/>
                <w:lang w:bidi="ar-IQ"/>
              </w:rPr>
              <w:t>/</w:t>
            </w:r>
            <w:r>
              <w:rPr>
                <w:b/>
                <w:bCs/>
                <w:lang w:bidi="ar-IQ"/>
              </w:rPr>
              <w:t>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3CAA8E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0F25DC" w14:paraId="7C1018A9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526D24E" w14:textId="716D8312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5EAE0A" w14:textId="57C92F4A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4775DA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80D2DC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D261146" w14:textId="77777777" w:rsidR="000F25DC" w:rsidRPr="00597E6D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8716B9E" w14:textId="08623278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3A674A" w14:textId="3A4A152C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994205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86A63D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FA445A2" w14:textId="77777777" w:rsidR="000F25DC" w:rsidRPr="00597E6D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0F25DC" w14:paraId="6B9E9F55" w14:textId="77777777" w:rsidTr="000F25DC">
        <w:trPr>
          <w:trHeight w:val="591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08F102C" w14:textId="5252CC0A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6C165D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A2D855" w14:textId="0E223B8A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5219F4" w14:textId="441C5629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BAA71D" w14:textId="77777777" w:rsidR="000F25DC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9A9FEF1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9A6439C" w14:textId="3BF53EB4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7C8C45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1DE950" w14:textId="571AD89F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8C8F63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8657CF8" w14:textId="77777777" w:rsidR="000F25DC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877EBD2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0F25DC" w14:paraId="163385B8" w14:textId="77777777" w:rsidTr="000F25DC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F535F57" w14:textId="01727559" w:rsidR="000F25DC" w:rsidRPr="006C7BF3" w:rsidRDefault="000F25DC" w:rsidP="000F25D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  <w:r w:rsidR="00D31528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6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C7D4FF6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E719BE2" w14:textId="6F18402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7760F56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7370ED1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64020BA" w14:textId="148F8962" w:rsidR="000F25DC" w:rsidRPr="006C7BF3" w:rsidRDefault="00D31528" w:rsidP="000F25D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6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53426E8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CC579FC" w14:textId="1D2326E2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EE57B02" w14:textId="77777777" w:rsidR="000F25DC" w:rsidRPr="00AE13CB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24ACD9FD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0E07D7" w14:paraId="00C5C18B" w14:textId="77777777" w:rsidTr="000F25DC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9DB045" w14:textId="77777777" w:rsidR="000E07D7" w:rsidRDefault="000E07D7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9802B66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0DA3D9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5393B9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56FC86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0224BC5" w14:textId="77777777" w:rsidR="000E07D7" w:rsidRPr="00693B25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EC162B0" w14:textId="77777777" w:rsidR="000E07D7" w:rsidRDefault="000E07D7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BF3D488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D180E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00C933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33639A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4C80B5A8" w14:textId="77777777" w:rsidR="000E07D7" w:rsidRPr="00693B25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0E07D7" w14:paraId="75E8B05A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D9EA2A6" w14:textId="4A00BE5F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9D29A25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F70223B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DE1264" w14:textId="3D9DD390" w:rsidR="000E07D7" w:rsidRPr="00D86942" w:rsidRDefault="000E07D7" w:rsidP="007E1621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17461F7" w14:textId="77777777" w:rsidR="000E07D7" w:rsidRPr="00693B25" w:rsidRDefault="000E07D7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8DF2030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2E2BB03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F2D3961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4FF2F88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3CCF4076" w14:textId="77777777" w:rsidR="000E07D7" w:rsidRPr="00693B25" w:rsidRDefault="000E07D7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436290" w14:paraId="0FA96D95" w14:textId="77777777" w:rsidTr="006E6A47">
        <w:trPr>
          <w:trHeight w:val="198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C26374" w14:textId="39F07D85" w:rsidR="00436290" w:rsidRPr="00436290" w:rsidRDefault="00436290" w:rsidP="0043629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  <w:r w:rsidRPr="00436290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پشوو نەورۆز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6E559A" w14:textId="179ECF5F" w:rsidR="00436290" w:rsidRPr="00496AB1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D69D2F" w14:textId="0536DBF8" w:rsidR="00436290" w:rsidRPr="00496AB1" w:rsidRDefault="00436290" w:rsidP="0043629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58DC4D" w14:textId="206DC3A7" w:rsidR="00436290" w:rsidRPr="00D86942" w:rsidRDefault="00436290" w:rsidP="00436290">
            <w:pPr>
              <w:tabs>
                <w:tab w:val="left" w:pos="225"/>
                <w:tab w:val="center" w:pos="403"/>
              </w:tabs>
              <w:jc w:val="center"/>
              <w:rPr>
                <w:sz w:val="18"/>
                <w:szCs w:val="18"/>
              </w:rPr>
            </w:pPr>
            <w:r>
              <w:rPr>
                <w:b/>
                <w:bCs/>
                <w:lang w:bidi="ar-IQ"/>
              </w:rPr>
              <w:t>19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087A12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D3FE75F" w14:textId="4F9B9F9C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9BF164" w14:textId="0CF9360F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48866E9" w14:textId="591EC85B" w:rsidR="00436290" w:rsidRPr="006C7BF3" w:rsidRDefault="00436290" w:rsidP="0043629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0F3D4" w14:textId="559D3413" w:rsidR="00436290" w:rsidRPr="000E07D7" w:rsidRDefault="00436290" w:rsidP="00436290">
            <w:pPr>
              <w:tabs>
                <w:tab w:val="left" w:pos="225"/>
                <w:tab w:val="center" w:pos="403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lang w:bidi="ar-IQ"/>
              </w:rPr>
              <w:t>12/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3F6D72B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436290" w14:paraId="776EF18B" w14:textId="77777777" w:rsidTr="006E6A47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1DDA240" w14:textId="628EB6C5" w:rsidR="00436290" w:rsidRPr="00436290" w:rsidRDefault="00436290" w:rsidP="0043629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36290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پشوو نەورۆز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A66922" w14:textId="551D2C67" w:rsidR="00436290" w:rsidRPr="00496AB1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1C2F2B" w14:textId="697553CF" w:rsidR="00436290" w:rsidRPr="00496AB1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4A5B17" w14:textId="5565F4CA" w:rsidR="00436290" w:rsidRDefault="00436290" w:rsidP="00436290">
            <w:pPr>
              <w:jc w:val="center"/>
            </w:pPr>
            <w:r>
              <w:rPr>
                <w:b/>
                <w:bCs/>
                <w:lang w:bidi="ar-IQ"/>
              </w:rPr>
              <w:t>20</w:t>
            </w:r>
            <w:r w:rsidRPr="003B6ED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C954C5C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69F3871" w14:textId="699F7DAA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452AC7" w14:textId="538C11A3" w:rsidR="00436290" w:rsidRPr="006C7BF3" w:rsidRDefault="004F35AB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9870B6E" w14:textId="7DD43541" w:rsidR="00436290" w:rsidRPr="006C7BF3" w:rsidRDefault="004F35AB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E4D75" w14:textId="59444B59" w:rsidR="00436290" w:rsidRPr="000E07D7" w:rsidRDefault="00436290" w:rsidP="0043629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lang w:bidi="ar-IQ"/>
              </w:rPr>
              <w:t>13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17E5AD1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436290" w14:paraId="4FA50B7A" w14:textId="77777777" w:rsidTr="006E6A47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63557BB" w14:textId="180699EB" w:rsidR="00436290" w:rsidRPr="00436290" w:rsidRDefault="00436290" w:rsidP="0043629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36290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پشوو نەورۆز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73930C" w14:textId="26A4B296" w:rsidR="00436290" w:rsidRPr="00496AB1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DD25C7" w14:textId="3754919D" w:rsidR="00436290" w:rsidRPr="00496AB1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FF04DA" w14:textId="2B56B8BA" w:rsidR="00436290" w:rsidRDefault="00436290" w:rsidP="00436290">
            <w:pPr>
              <w:jc w:val="center"/>
            </w:pPr>
            <w:r>
              <w:rPr>
                <w:b/>
                <w:bCs/>
                <w:lang w:bidi="ar-IQ"/>
              </w:rPr>
              <w:t>21</w:t>
            </w:r>
            <w:r w:rsidRPr="003B6ED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6A1CEC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CE481FF" w14:textId="6E06CE43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شوو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5BDBA5" w14:textId="32D37181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0611C5" w14:textId="1623D767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A1B0" w14:textId="4D7B3F3E" w:rsidR="00436290" w:rsidRPr="000E07D7" w:rsidRDefault="00436290" w:rsidP="0043629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lang w:bidi="ar-IQ"/>
              </w:rPr>
              <w:t>14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51B9EB9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D31528" w14:paraId="207F9A23" w14:textId="77777777" w:rsidTr="006E6A47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7308AB7" w14:textId="504B8F35" w:rsidR="00D31528" w:rsidRPr="00436290" w:rsidRDefault="00D31528" w:rsidP="00D3152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val="de-DE"/>
              </w:rPr>
            </w:pPr>
            <w:r w:rsidRPr="00436290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پشوو نەورۆز</w:t>
            </w: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1859E2C" w14:textId="77777777" w:rsidR="00D31528" w:rsidRPr="00496AB1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42D407B" w14:textId="11C33E68" w:rsidR="00D31528" w:rsidRPr="00496AB1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466A45" w14:textId="314B63BC" w:rsidR="00D31528" w:rsidRDefault="00D31528" w:rsidP="00D31528">
            <w:pPr>
              <w:jc w:val="center"/>
            </w:pPr>
            <w:r>
              <w:rPr>
                <w:b/>
                <w:bCs/>
                <w:lang w:bidi="ar-IQ"/>
              </w:rPr>
              <w:t>22</w:t>
            </w:r>
            <w:r w:rsidRPr="003B6ED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467A01A" w14:textId="77777777" w:rsidR="00D31528" w:rsidRPr="00693B25" w:rsidRDefault="00D31528" w:rsidP="00D3152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675C06A" w14:textId="5354279B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637A79" w14:textId="5E804152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5E573D" w14:textId="7956C2B9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8C7D" w14:textId="108E8368" w:rsidR="00D31528" w:rsidRPr="000E07D7" w:rsidRDefault="00D31528" w:rsidP="00D31528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lang w:bidi="ar-IQ"/>
              </w:rPr>
              <w:t>15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E2B5C45" w14:textId="77777777" w:rsidR="00D31528" w:rsidRPr="00693B25" w:rsidRDefault="00D31528" w:rsidP="00D3152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436290" w14:paraId="4E0D3824" w14:textId="77777777" w:rsidTr="006E6A47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470F4A1" w14:textId="7DC1BEFD" w:rsidR="00436290" w:rsidRPr="00436290" w:rsidRDefault="00436290" w:rsidP="0043629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36290">
              <w:rPr>
                <w:rFonts w:asciiTheme="majorBidi" w:hAnsiTheme="majorBidi" w:cstheme="majorBidi" w:hint="cs"/>
                <w:sz w:val="24"/>
                <w:szCs w:val="24"/>
                <w:rtl/>
                <w:lang w:bidi="ku-Arab-IQ"/>
              </w:rPr>
              <w:t>پشوو نەورۆز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7E5B94" w14:textId="7BAC7912" w:rsidR="00436290" w:rsidRPr="00496AB1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2DC089" w14:textId="08889AEF" w:rsidR="00436290" w:rsidRPr="00496AB1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59F73" w14:textId="1ACC8F6B" w:rsidR="00436290" w:rsidRDefault="00436290" w:rsidP="00436290">
            <w:pPr>
              <w:jc w:val="center"/>
            </w:pPr>
            <w:r>
              <w:rPr>
                <w:b/>
                <w:bCs/>
                <w:lang w:bidi="ar-IQ"/>
              </w:rPr>
              <w:t>23</w:t>
            </w:r>
            <w:r w:rsidRPr="003B6ED6">
              <w:rPr>
                <w:b/>
                <w:bCs/>
                <w:lang w:bidi="ar-IQ"/>
              </w:rPr>
              <w:t>/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1A2EC3F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4E1530" w14:textId="7303113D" w:rsidR="00436290" w:rsidRPr="006C7BF3" w:rsidRDefault="00436290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8FA649" w14:textId="448A15F0" w:rsidR="00436290" w:rsidRPr="006C7BF3" w:rsidRDefault="004F35AB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EAFBD0" w14:textId="301D3519" w:rsidR="00436290" w:rsidRPr="006C7BF3" w:rsidRDefault="004F35AB" w:rsidP="004362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B245E" w14:textId="1D80F69D" w:rsidR="00436290" w:rsidRPr="000E07D7" w:rsidRDefault="00436290" w:rsidP="0043629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lang w:bidi="ar-IQ"/>
              </w:rPr>
              <w:t>16</w:t>
            </w:r>
            <w:r w:rsidRPr="00DC2256">
              <w:rPr>
                <w:b/>
                <w:bCs/>
                <w:lang w:bidi="ar-IQ"/>
              </w:rPr>
              <w:t>/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A3F00C4" w14:textId="77777777" w:rsidR="00436290" w:rsidRPr="00693B25" w:rsidRDefault="00436290" w:rsidP="00436290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0F25DC" w14:paraId="0A5FD8B1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2FAE38" w14:textId="3FB608AA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3B7ED2" w14:textId="371B3AC4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7D2E76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6C1533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F75FF12" w14:textId="77777777" w:rsidR="000F25DC" w:rsidRPr="00597E6D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CC74290" w14:textId="03EC7D05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514CE1" w14:textId="6FF08F48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FF20EB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9E8E4B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BC5B28F" w14:textId="77777777" w:rsidR="000F25DC" w:rsidRPr="00597E6D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0F25DC" w14:paraId="786112E5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08AF62" w14:textId="1C2A1248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CF51A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93D09E" w14:textId="067A4808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B72600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139975B" w14:textId="77777777" w:rsidR="000F25DC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970513B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4E90FBC" w14:textId="5C825E0E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0D8E32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14C10B" w14:textId="0AE3B423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EBBA1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3B0FA69" w14:textId="77777777" w:rsidR="000F25DC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7836FB4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0F25DC" w14:paraId="08B1971A" w14:textId="77777777" w:rsidTr="000F25DC">
        <w:trPr>
          <w:trHeight w:val="165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F1ED879" w14:textId="7834965B" w:rsidR="000F25DC" w:rsidRPr="001F38A8" w:rsidRDefault="000F25DC" w:rsidP="000F25D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D636869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9A93E71" w14:textId="0E74EA78" w:rsidR="000F25DC" w:rsidRPr="00895936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CCD34AA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76A3FC4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21D0C29" w14:textId="13FB3D60" w:rsidR="000F25DC" w:rsidRPr="006C7BF3" w:rsidRDefault="000F25DC" w:rsidP="000F25DC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ku-Arab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  <w:r w:rsidR="00D31528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6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F683F16" w14:textId="77777777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D48FFB0" w14:textId="4D04A519" w:rsidR="000F25DC" w:rsidRPr="006C7BF3" w:rsidRDefault="000F25DC" w:rsidP="000F25D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485F4D3" w14:textId="77777777" w:rsidR="000F25DC" w:rsidRPr="00AE13CB" w:rsidRDefault="000F25DC" w:rsidP="000F25D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520E4673" w14:textId="77777777" w:rsidR="000F25DC" w:rsidRPr="00813DD9" w:rsidRDefault="000F25DC" w:rsidP="000F25DC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1FFE7473" w14:textId="77777777" w:rsidR="00C2687C" w:rsidRDefault="00C2687C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7FC6157F" w14:textId="3653ABFA" w:rsidR="00C2687C" w:rsidRPr="003752F1" w:rsidRDefault="00C2687C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 w:rsidR="00D8694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6D33B267" w14:textId="42F95A01" w:rsidR="002C3B6F" w:rsidRPr="003752F1" w:rsidRDefault="002C3B6F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 w:rsidR="00D86942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14:paraId="735010A0" w14:textId="72FEBD70" w:rsidR="003B24E8" w:rsidRDefault="00C64D03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  <w:r w:rsidR="00D8694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1C288A" w14:paraId="6276941E" w14:textId="77777777" w:rsidTr="00BA768B">
        <w:trPr>
          <w:trHeight w:val="362"/>
        </w:trPr>
        <w:tc>
          <w:tcPr>
            <w:tcW w:w="3456" w:type="dxa"/>
          </w:tcPr>
          <w:p w14:paraId="67768777" w14:textId="55F33174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4937DFAF" w14:textId="4721706F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7F8D1549" w14:textId="4BA0D7EE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DD111D" w14:paraId="7ACFB17B" w14:textId="77777777" w:rsidTr="00BA768B">
        <w:trPr>
          <w:trHeight w:val="245"/>
        </w:trPr>
        <w:tc>
          <w:tcPr>
            <w:tcW w:w="3456" w:type="dxa"/>
          </w:tcPr>
          <w:p w14:paraId="7A1D33D0" w14:textId="4A6F736F" w:rsidR="00DD111D" w:rsidRDefault="004E4482" w:rsidP="00BA768B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</w:t>
            </w:r>
            <w:r w:rsidR="00DD111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.</w:t>
            </w:r>
            <w:r w:rsidR="00886963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</w:t>
            </w:r>
            <w:r w:rsidR="00886963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ن</w:t>
            </w:r>
          </w:p>
        </w:tc>
        <w:tc>
          <w:tcPr>
            <w:tcW w:w="3456" w:type="dxa"/>
          </w:tcPr>
          <w:p w14:paraId="4D59A880" w14:textId="5D78A6D3" w:rsidR="00DD111D" w:rsidRPr="00C5264D" w:rsidRDefault="00C5264D" w:rsidP="00C5264D">
            <w:pPr>
              <w:tabs>
                <w:tab w:val="left" w:pos="2325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4E448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پ.ی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د. </w:t>
            </w:r>
            <w:r w:rsidR="004C46F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صلاح الدی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ن ياسين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پیر</w:t>
            </w:r>
          </w:p>
        </w:tc>
        <w:tc>
          <w:tcPr>
            <w:tcW w:w="3456" w:type="dxa"/>
          </w:tcPr>
          <w:p w14:paraId="03A20CBF" w14:textId="7088438C" w:rsidR="00DD111D" w:rsidRDefault="001F38A8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پــۆڵا دلشـاد ابراهیــم</w:t>
            </w:r>
          </w:p>
        </w:tc>
      </w:tr>
    </w:tbl>
    <w:p w14:paraId="50C73EA4" w14:textId="3BE80715" w:rsidR="00EC32AC" w:rsidRDefault="00EC32AC" w:rsidP="00886963">
      <w:pPr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1332"/>
        <w:gridCol w:w="990"/>
        <w:gridCol w:w="941"/>
        <w:gridCol w:w="949"/>
        <w:gridCol w:w="43"/>
        <w:gridCol w:w="1037"/>
        <w:gridCol w:w="900"/>
        <w:gridCol w:w="1140"/>
        <w:gridCol w:w="1237"/>
      </w:tblGrid>
      <w:tr w:rsidR="00D31528" w14:paraId="674B7525" w14:textId="77777777" w:rsidTr="00AE7E30">
        <w:trPr>
          <w:trHeight w:val="559"/>
        </w:trPr>
        <w:tc>
          <w:tcPr>
            <w:tcW w:w="1242" w:type="dxa"/>
            <w:vAlign w:val="center"/>
          </w:tcPr>
          <w:p w14:paraId="00E4D5A1" w14:textId="77777777" w:rsidR="00D31528" w:rsidRDefault="00D31528" w:rsidP="00AE7E30">
            <w:pPr>
              <w:jc w:val="center"/>
              <w:rPr>
                <w:rtl/>
              </w:rPr>
            </w:pPr>
            <w:r>
              <w:lastRenderedPageBreak/>
              <w:t>16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65E43689" w14:textId="77777777" w:rsidR="00D31528" w:rsidRDefault="00D31528" w:rsidP="00AE7E30">
            <w:pPr>
              <w:jc w:val="center"/>
            </w:pPr>
            <w:r>
              <w:t>17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134" w:type="dxa"/>
            <w:vAlign w:val="center"/>
          </w:tcPr>
          <w:p w14:paraId="7F0D16AF" w14:textId="77777777" w:rsidR="00D31528" w:rsidRDefault="00D31528" w:rsidP="00AE7E30">
            <w:pPr>
              <w:jc w:val="center"/>
              <w:rPr>
                <w:rtl/>
              </w:rPr>
            </w:pPr>
            <w:r>
              <w:t>15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342C38FA" w14:textId="77777777" w:rsidR="00D31528" w:rsidRDefault="00D31528" w:rsidP="00AE7E30">
            <w:pPr>
              <w:jc w:val="center"/>
            </w:pPr>
            <w:r>
              <w:t>16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332" w:type="dxa"/>
            <w:vAlign w:val="center"/>
          </w:tcPr>
          <w:p w14:paraId="1F929CF9" w14:textId="77777777" w:rsidR="00D31528" w:rsidRDefault="00D31528" w:rsidP="00AE7E30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>30 15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990" w:type="dxa"/>
            <w:vAlign w:val="center"/>
          </w:tcPr>
          <w:p w14:paraId="569CC13D" w14:textId="77777777" w:rsidR="00D31528" w:rsidRDefault="00D31528" w:rsidP="00AE7E30">
            <w:pPr>
              <w:jc w:val="center"/>
              <w:rPr>
                <w:rtl/>
              </w:rPr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56AE379F" w14:textId="77777777" w:rsidR="00D31528" w:rsidRDefault="00D31528" w:rsidP="00AE7E30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941" w:type="dxa"/>
            <w:vAlign w:val="center"/>
          </w:tcPr>
          <w:p w14:paraId="7498AF44" w14:textId="77777777" w:rsidR="00D31528" w:rsidRDefault="00D31528" w:rsidP="00AE7E30">
            <w:pPr>
              <w:jc w:val="center"/>
              <w:rPr>
                <w:rtl/>
              </w:rPr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2088C21C" w14:textId="77777777" w:rsidR="00D31528" w:rsidRDefault="00D31528" w:rsidP="00AE7E30">
            <w:pPr>
              <w:jc w:val="center"/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992" w:type="dxa"/>
            <w:gridSpan w:val="2"/>
            <w:vAlign w:val="center"/>
          </w:tcPr>
          <w:p w14:paraId="398B7022" w14:textId="77777777" w:rsidR="00D31528" w:rsidRDefault="00D31528" w:rsidP="00AE7E30">
            <w:pPr>
              <w:jc w:val="center"/>
              <w:rPr>
                <w:rtl/>
              </w:rPr>
            </w:pPr>
            <w:r>
              <w:t>12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35599887" w14:textId="77777777" w:rsidR="00D31528" w:rsidRDefault="00D31528" w:rsidP="00AE7E30">
            <w:pPr>
              <w:jc w:val="center"/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37" w:type="dxa"/>
            <w:vAlign w:val="center"/>
          </w:tcPr>
          <w:p w14:paraId="493D3428" w14:textId="77777777" w:rsidR="00D31528" w:rsidRDefault="00D31528" w:rsidP="00AE7E30">
            <w:pPr>
              <w:jc w:val="center"/>
              <w:rPr>
                <w:rtl/>
              </w:rPr>
            </w:pPr>
            <w:r>
              <w:t>11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4C06B673" w14:textId="77777777" w:rsidR="00D31528" w:rsidRDefault="00D31528" w:rsidP="00AE7E30">
            <w:pPr>
              <w:jc w:val="center"/>
            </w:pPr>
            <w:r>
              <w:t>12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900" w:type="dxa"/>
            <w:vAlign w:val="center"/>
          </w:tcPr>
          <w:p w14:paraId="38924467" w14:textId="77777777" w:rsidR="00D31528" w:rsidRDefault="00D31528" w:rsidP="00AE7E30">
            <w:pPr>
              <w:jc w:val="center"/>
              <w:rPr>
                <w:rtl/>
              </w:rPr>
            </w:pPr>
            <w:r>
              <w:t>10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5E56E91A" w14:textId="77777777" w:rsidR="00D31528" w:rsidRDefault="00D31528" w:rsidP="00AE7E30">
            <w:pPr>
              <w:jc w:val="center"/>
            </w:pPr>
            <w:r>
              <w:t>11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140" w:type="dxa"/>
            <w:vAlign w:val="center"/>
          </w:tcPr>
          <w:p w14:paraId="47396170" w14:textId="77777777" w:rsidR="00D31528" w:rsidRDefault="00D31528" w:rsidP="00AE7E30">
            <w:pPr>
              <w:jc w:val="center"/>
              <w:rPr>
                <w:rtl/>
              </w:rPr>
            </w:pPr>
            <w:r>
              <w:t>09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7F5BDB1A" w14:textId="77777777" w:rsidR="00D31528" w:rsidRDefault="00D31528" w:rsidP="00AE7E30">
            <w:pPr>
              <w:jc w:val="center"/>
            </w:pPr>
            <w:r>
              <w:t>10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237" w:type="dxa"/>
          </w:tcPr>
          <w:p w14:paraId="01F17759" w14:textId="77777777" w:rsidR="00D31528" w:rsidRPr="00BF1DF9" w:rsidRDefault="00D31528" w:rsidP="00AE7E30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277C5166" w14:textId="77777777" w:rsidR="00D31528" w:rsidRPr="00BF1DF9" w:rsidRDefault="00D31528" w:rsidP="00AE7E3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31528" w14:paraId="238C1C50" w14:textId="77777777" w:rsidTr="00AE7E30">
        <w:trPr>
          <w:trHeight w:val="33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54D9FB09" w14:textId="77777777" w:rsidR="00D31528" w:rsidRDefault="00D31528" w:rsidP="00AE7E30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49806601" w14:textId="77777777" w:rsidR="00D31528" w:rsidRDefault="00D31528" w:rsidP="00AE7E30">
            <w:pPr>
              <w:jc w:val="center"/>
            </w:pPr>
          </w:p>
        </w:tc>
        <w:tc>
          <w:tcPr>
            <w:tcW w:w="1332" w:type="dxa"/>
            <w:shd w:val="clear" w:color="auto" w:fill="BFBFBF" w:themeFill="background1" w:themeFillShade="BF"/>
            <w:vAlign w:val="center"/>
          </w:tcPr>
          <w:p w14:paraId="5DD6171E" w14:textId="77777777" w:rsidR="00D31528" w:rsidRDefault="00D31528" w:rsidP="00AE7E30">
            <w:pPr>
              <w:jc w:val="center"/>
            </w:pP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941C32B" w14:textId="77777777" w:rsidR="00D31528" w:rsidRDefault="00D31528" w:rsidP="00AE7E30">
            <w:pPr>
              <w:jc w:val="center"/>
            </w:pPr>
          </w:p>
        </w:tc>
        <w:tc>
          <w:tcPr>
            <w:tcW w:w="941" w:type="dxa"/>
            <w:shd w:val="clear" w:color="auto" w:fill="BFBFBF" w:themeFill="background1" w:themeFillShade="BF"/>
            <w:vAlign w:val="center"/>
          </w:tcPr>
          <w:p w14:paraId="6AE950B0" w14:textId="77777777" w:rsidR="00D31528" w:rsidRDefault="00D31528" w:rsidP="00AE7E30">
            <w:pPr>
              <w:jc w:val="center"/>
            </w:pPr>
          </w:p>
        </w:tc>
        <w:tc>
          <w:tcPr>
            <w:tcW w:w="992" w:type="dxa"/>
            <w:gridSpan w:val="2"/>
            <w:shd w:val="clear" w:color="auto" w:fill="BFBFBF" w:themeFill="background1" w:themeFillShade="BF"/>
            <w:vAlign w:val="center"/>
          </w:tcPr>
          <w:p w14:paraId="13C96ABF" w14:textId="77777777" w:rsidR="00D31528" w:rsidRDefault="00D31528" w:rsidP="00AE7E30">
            <w:pPr>
              <w:jc w:val="center"/>
            </w:pPr>
          </w:p>
        </w:tc>
        <w:tc>
          <w:tcPr>
            <w:tcW w:w="1037" w:type="dxa"/>
            <w:shd w:val="clear" w:color="auto" w:fill="BFBFBF" w:themeFill="background1" w:themeFillShade="BF"/>
            <w:vAlign w:val="center"/>
          </w:tcPr>
          <w:p w14:paraId="3110F023" w14:textId="77777777" w:rsidR="00D31528" w:rsidRDefault="00D31528" w:rsidP="00AE7E30">
            <w:pPr>
              <w:jc w:val="center"/>
            </w:pP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71D944E1" w14:textId="77777777" w:rsidR="00D31528" w:rsidRDefault="00D31528" w:rsidP="00AE7E30">
            <w:pPr>
              <w:jc w:val="center"/>
            </w:pPr>
          </w:p>
        </w:tc>
        <w:tc>
          <w:tcPr>
            <w:tcW w:w="1140" w:type="dxa"/>
            <w:shd w:val="clear" w:color="auto" w:fill="BFBFBF" w:themeFill="background1" w:themeFillShade="BF"/>
            <w:vAlign w:val="center"/>
          </w:tcPr>
          <w:p w14:paraId="37346798" w14:textId="77777777" w:rsidR="00D31528" w:rsidRDefault="00D31528" w:rsidP="00AE7E30">
            <w:pPr>
              <w:jc w:val="center"/>
            </w:pPr>
          </w:p>
        </w:tc>
        <w:tc>
          <w:tcPr>
            <w:tcW w:w="1237" w:type="dxa"/>
          </w:tcPr>
          <w:p w14:paraId="707715CC" w14:textId="77777777" w:rsidR="00D31528" w:rsidRPr="00BF1DF9" w:rsidRDefault="00D31528" w:rsidP="00AE7E3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D31528" w14:paraId="1993F9CB" w14:textId="77777777" w:rsidTr="00AE7E30">
        <w:trPr>
          <w:trHeight w:val="288"/>
        </w:trPr>
        <w:tc>
          <w:tcPr>
            <w:tcW w:w="1242" w:type="dxa"/>
            <w:vAlign w:val="center"/>
          </w:tcPr>
          <w:p w14:paraId="5126DD70" w14:textId="77777777" w:rsidR="00D31528" w:rsidRDefault="00D31528" w:rsidP="00AE7E3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B09EA40" w14:textId="77777777" w:rsidR="00D31528" w:rsidRDefault="00D31528" w:rsidP="00AE7E30">
            <w:pPr>
              <w:jc w:val="center"/>
            </w:pPr>
          </w:p>
        </w:tc>
        <w:tc>
          <w:tcPr>
            <w:tcW w:w="7332" w:type="dxa"/>
            <w:gridSpan w:val="8"/>
            <w:vAlign w:val="center"/>
          </w:tcPr>
          <w:p w14:paraId="266C8DEA" w14:textId="77777777" w:rsidR="00D31528" w:rsidRPr="00032F71" w:rsidRDefault="00D31528" w:rsidP="00AE7E30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2D8D1CBB" w14:textId="77777777" w:rsidR="00D31528" w:rsidRPr="00BF1DF9" w:rsidRDefault="00D31528" w:rsidP="00AE7E3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D31528" w14:paraId="71F79CD2" w14:textId="77777777" w:rsidTr="00AE7E30">
        <w:trPr>
          <w:trHeight w:val="272"/>
        </w:trPr>
        <w:tc>
          <w:tcPr>
            <w:tcW w:w="1242" w:type="dxa"/>
            <w:vAlign w:val="center"/>
          </w:tcPr>
          <w:p w14:paraId="5CE29BA3" w14:textId="77777777" w:rsidR="00D31528" w:rsidRDefault="00D31528" w:rsidP="00AE7E3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C79B392" w14:textId="77777777" w:rsidR="00D31528" w:rsidRDefault="00D31528" w:rsidP="00AE7E30">
            <w:pPr>
              <w:jc w:val="center"/>
            </w:pPr>
          </w:p>
        </w:tc>
        <w:tc>
          <w:tcPr>
            <w:tcW w:w="1332" w:type="dxa"/>
            <w:vAlign w:val="center"/>
          </w:tcPr>
          <w:p w14:paraId="63EAF5CD" w14:textId="77777777" w:rsidR="00D31528" w:rsidRDefault="00D31528" w:rsidP="00AE7E30">
            <w:pPr>
              <w:ind w:hanging="140"/>
              <w:jc w:val="center"/>
            </w:pPr>
          </w:p>
        </w:tc>
        <w:tc>
          <w:tcPr>
            <w:tcW w:w="990" w:type="dxa"/>
            <w:vAlign w:val="center"/>
          </w:tcPr>
          <w:p w14:paraId="47E4ACCA" w14:textId="77777777" w:rsidR="00D31528" w:rsidRDefault="00D31528" w:rsidP="00AE7E30">
            <w:pPr>
              <w:ind w:hanging="14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144" behindDoc="0" locked="0" layoutInCell="1" allowOverlap="1" wp14:anchorId="7EECD1D0" wp14:editId="5E3A1CF6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86995</wp:posOffset>
                      </wp:positionV>
                      <wp:extent cx="1323340" cy="0"/>
                      <wp:effectExtent l="19050" t="76200" r="0" b="76200"/>
                      <wp:wrapNone/>
                      <wp:docPr id="33" name="Straight Arrow Connector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3233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9E8E4F" id="Straight Arrow Connector 33" o:spid="_x0000_s1026" type="#_x0000_t32" style="position:absolute;margin-left:-3.15pt;margin-top:6.85pt;width:104.2pt;height:0;flip:x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941" w:type="dxa"/>
            <w:tcBorders>
              <w:bottom w:val="single" w:sz="4" w:space="0" w:color="auto"/>
            </w:tcBorders>
            <w:vAlign w:val="center"/>
          </w:tcPr>
          <w:p w14:paraId="2AC589C4" w14:textId="77777777" w:rsidR="00D31528" w:rsidRDefault="00D31528" w:rsidP="00AE7E30">
            <w:pPr>
              <w:ind w:hanging="140"/>
              <w:jc w:val="center"/>
            </w:pPr>
          </w:p>
        </w:tc>
        <w:tc>
          <w:tcPr>
            <w:tcW w:w="992" w:type="dxa"/>
            <w:gridSpan w:val="2"/>
            <w:vAlign w:val="center"/>
          </w:tcPr>
          <w:p w14:paraId="7742E982" w14:textId="77777777" w:rsidR="00D31528" w:rsidRPr="00D235C6" w:rsidRDefault="00D31528" w:rsidP="00AE7E3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Arch.</w:t>
            </w:r>
          </w:p>
        </w:tc>
        <w:tc>
          <w:tcPr>
            <w:tcW w:w="1037" w:type="dxa"/>
            <w:vAlign w:val="center"/>
          </w:tcPr>
          <w:p w14:paraId="5D05211A" w14:textId="77777777" w:rsidR="00D31528" w:rsidRPr="00D235C6" w:rsidRDefault="00D31528" w:rsidP="00AE7E3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Design</w:t>
            </w:r>
          </w:p>
        </w:tc>
        <w:tc>
          <w:tcPr>
            <w:tcW w:w="900" w:type="dxa"/>
            <w:vAlign w:val="center"/>
          </w:tcPr>
          <w:p w14:paraId="28D3CC78" w14:textId="77777777" w:rsidR="00D31528" w:rsidRPr="00D235C6" w:rsidRDefault="00D31528" w:rsidP="00AE7E30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120" behindDoc="0" locked="0" layoutInCell="1" allowOverlap="1" wp14:anchorId="7675E1B4" wp14:editId="2360BC84">
                      <wp:simplePos x="0" y="0"/>
                      <wp:positionH relativeFrom="column">
                        <wp:posOffset>-152400</wp:posOffset>
                      </wp:positionH>
                      <wp:positionV relativeFrom="paragraph">
                        <wp:posOffset>96520</wp:posOffset>
                      </wp:positionV>
                      <wp:extent cx="1371600" cy="0"/>
                      <wp:effectExtent l="0" t="95250" r="0" b="95250"/>
                      <wp:wrapNone/>
                      <wp:docPr id="34" name="Straight Arrow Connector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E35441" id="Straight Arrow Connector 34" o:spid="_x0000_s1026" type="#_x0000_t32" style="position:absolute;margin-left:-12pt;margin-top:7.6pt;width:108pt;height:0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140" w:type="dxa"/>
            <w:vAlign w:val="center"/>
          </w:tcPr>
          <w:p w14:paraId="6057F241" w14:textId="77777777" w:rsidR="00D31528" w:rsidRPr="00D235C6" w:rsidRDefault="00D31528" w:rsidP="00AE7E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28F59F93" w14:textId="77777777" w:rsidR="00D31528" w:rsidRPr="00BF1DF9" w:rsidRDefault="00D31528" w:rsidP="00AE7E3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D31528" w14:paraId="2020FADF" w14:textId="77777777" w:rsidTr="00AE7E30">
        <w:trPr>
          <w:trHeight w:val="288"/>
        </w:trPr>
        <w:tc>
          <w:tcPr>
            <w:tcW w:w="1242" w:type="dxa"/>
            <w:vAlign w:val="center"/>
          </w:tcPr>
          <w:p w14:paraId="43481D00" w14:textId="77777777" w:rsidR="00D31528" w:rsidRDefault="00D31528" w:rsidP="00AE7E3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8D5474" w14:textId="77777777" w:rsidR="00D31528" w:rsidRDefault="00D31528" w:rsidP="00AE7E30">
            <w:pPr>
              <w:jc w:val="center"/>
            </w:pPr>
          </w:p>
        </w:tc>
        <w:tc>
          <w:tcPr>
            <w:tcW w:w="7332" w:type="dxa"/>
            <w:gridSpan w:val="8"/>
            <w:vAlign w:val="center"/>
          </w:tcPr>
          <w:p w14:paraId="08EDBC9D" w14:textId="77777777" w:rsidR="00D31528" w:rsidRPr="00744446" w:rsidRDefault="00D31528" w:rsidP="00AE7E30">
            <w:pPr>
              <w:jc w:val="center"/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236977AD" w14:textId="77777777" w:rsidR="00D31528" w:rsidRPr="00BF1DF9" w:rsidRDefault="00D31528" w:rsidP="00AE7E3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D31528" w14:paraId="7270DC53" w14:textId="77777777" w:rsidTr="00AE7E30">
        <w:trPr>
          <w:trHeight w:val="302"/>
        </w:trPr>
        <w:tc>
          <w:tcPr>
            <w:tcW w:w="1242" w:type="dxa"/>
            <w:vAlign w:val="center"/>
          </w:tcPr>
          <w:p w14:paraId="2C44FA61" w14:textId="77777777" w:rsidR="00D31528" w:rsidRDefault="00D31528" w:rsidP="00AE7E3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D462C02" w14:textId="77777777" w:rsidR="00D31528" w:rsidRDefault="00D31528" w:rsidP="00AE7E30">
            <w:pPr>
              <w:jc w:val="center"/>
            </w:pPr>
          </w:p>
        </w:tc>
        <w:tc>
          <w:tcPr>
            <w:tcW w:w="7332" w:type="dxa"/>
            <w:gridSpan w:val="8"/>
            <w:vAlign w:val="center"/>
          </w:tcPr>
          <w:p w14:paraId="38134196" w14:textId="77777777" w:rsidR="00D31528" w:rsidRPr="00D31528" w:rsidRDefault="00D31528" w:rsidP="00AE7E30">
            <w:pPr>
              <w:jc w:val="center"/>
              <w:rPr>
                <w:b/>
                <w:bCs/>
              </w:rPr>
            </w:pPr>
            <w:r w:rsidRPr="00D31528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allowOverlap="1" wp14:anchorId="512CCCD3" wp14:editId="3EBA8F52">
                      <wp:simplePos x="0" y="0"/>
                      <wp:positionH relativeFrom="column">
                        <wp:posOffset>3660775</wp:posOffset>
                      </wp:positionH>
                      <wp:positionV relativeFrom="paragraph">
                        <wp:posOffset>76835</wp:posOffset>
                      </wp:positionV>
                      <wp:extent cx="853440" cy="11430"/>
                      <wp:effectExtent l="0" t="76200" r="3810" b="83820"/>
                      <wp:wrapNone/>
                      <wp:docPr id="35" name="Straight Arrow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3440" cy="114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FE6441" id="Straight Arrow Connector 35" o:spid="_x0000_s1026" type="#_x0000_t32" style="position:absolute;margin-left:288.25pt;margin-top:6.05pt;width:67.2pt;height:.9pt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" strokecolor="windowText" strokeweight="2.25pt">
                      <v:stroke endarrow="block"/>
                    </v:shape>
                  </w:pict>
                </mc:Fallback>
              </mc:AlternateContent>
            </w:r>
            <w:r w:rsidRPr="00D31528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allowOverlap="1" wp14:anchorId="1619205F" wp14:editId="5CFB9F59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97155</wp:posOffset>
                      </wp:positionV>
                      <wp:extent cx="853440" cy="0"/>
                      <wp:effectExtent l="19050" t="76200" r="0" b="76200"/>
                      <wp:wrapNone/>
                      <wp:docPr id="36" name="Straight Arrow Connector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8534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51D70C" id="Straight Arrow Connector 36" o:spid="_x0000_s1026" type="#_x0000_t32" style="position:absolute;margin-left:-.7pt;margin-top:7.65pt;width:67.2pt;height:0;flip:x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 w:rsidRPr="00D31528">
              <w:rPr>
                <w:b/>
                <w:bCs/>
                <w:noProof/>
              </w:rPr>
              <w:t xml:space="preserve">Landscape Design </w:t>
            </w:r>
            <w:r w:rsidRPr="00D31528">
              <w:rPr>
                <w:b/>
                <w:bCs/>
              </w:rPr>
              <w:t xml:space="preserve"> </w:t>
            </w:r>
          </w:p>
        </w:tc>
        <w:tc>
          <w:tcPr>
            <w:tcW w:w="1237" w:type="dxa"/>
          </w:tcPr>
          <w:p w14:paraId="55C7F0E1" w14:textId="77777777" w:rsidR="00D31528" w:rsidRPr="00BF1DF9" w:rsidRDefault="00D31528" w:rsidP="00AE7E3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D31528" w14:paraId="76037D5A" w14:textId="77777777" w:rsidTr="00AE7E30">
        <w:trPr>
          <w:trHeight w:val="253"/>
        </w:trPr>
        <w:tc>
          <w:tcPr>
            <w:tcW w:w="1242" w:type="dxa"/>
            <w:vAlign w:val="center"/>
          </w:tcPr>
          <w:p w14:paraId="6EC14E44" w14:textId="77777777" w:rsidR="00D31528" w:rsidRDefault="00D31528" w:rsidP="00AE7E3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8E4791F" w14:textId="77777777" w:rsidR="00D31528" w:rsidRDefault="00D31528" w:rsidP="00AE7E30">
            <w:pPr>
              <w:jc w:val="center"/>
            </w:pPr>
          </w:p>
        </w:tc>
        <w:tc>
          <w:tcPr>
            <w:tcW w:w="1332" w:type="dxa"/>
            <w:vAlign w:val="center"/>
          </w:tcPr>
          <w:p w14:paraId="40075BD3" w14:textId="77777777" w:rsidR="00D31528" w:rsidRDefault="00D31528" w:rsidP="00AE7E30">
            <w:pPr>
              <w:jc w:val="center"/>
            </w:pPr>
          </w:p>
        </w:tc>
        <w:tc>
          <w:tcPr>
            <w:tcW w:w="990" w:type="dxa"/>
            <w:vAlign w:val="center"/>
          </w:tcPr>
          <w:p w14:paraId="755A8504" w14:textId="77777777" w:rsidR="00D31528" w:rsidRDefault="00D31528" w:rsidP="00AE7E3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192" behindDoc="0" locked="0" layoutInCell="1" allowOverlap="1" wp14:anchorId="3C1CF412" wp14:editId="3DCC2F1B">
                      <wp:simplePos x="0" y="0"/>
                      <wp:positionH relativeFrom="column">
                        <wp:posOffset>-27940</wp:posOffset>
                      </wp:positionH>
                      <wp:positionV relativeFrom="paragraph">
                        <wp:posOffset>90805</wp:posOffset>
                      </wp:positionV>
                      <wp:extent cx="1047750" cy="7620"/>
                      <wp:effectExtent l="0" t="76200" r="0" b="87630"/>
                      <wp:wrapNone/>
                      <wp:docPr id="37" name="Straight Arrow Connector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7BE511" id="Straight Arrow Connector 37" o:spid="_x0000_s1026" type="#_x0000_t32" style="position:absolute;margin-left:-2.2pt;margin-top:7.15pt;width:82.5pt;height:.6pt;flip:x y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941" w:type="dxa"/>
            <w:vAlign w:val="center"/>
          </w:tcPr>
          <w:p w14:paraId="2CADE2B7" w14:textId="77777777" w:rsidR="00D31528" w:rsidRPr="00D235C6" w:rsidRDefault="00D31528" w:rsidP="00AE7E3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9" w:type="dxa"/>
            <w:vAlign w:val="center"/>
          </w:tcPr>
          <w:p w14:paraId="25DF4E7D" w14:textId="77777777" w:rsidR="00D31528" w:rsidRPr="00325FE7" w:rsidRDefault="00D31528" w:rsidP="00AE7E30">
            <w:pPr>
              <w:ind w:hanging="44"/>
              <w:jc w:val="center"/>
            </w:pPr>
            <w:r>
              <w:rPr>
                <w:b/>
                <w:bCs/>
              </w:rPr>
              <w:t>Arch.</w:t>
            </w:r>
          </w:p>
        </w:tc>
        <w:tc>
          <w:tcPr>
            <w:tcW w:w="1080" w:type="dxa"/>
            <w:gridSpan w:val="2"/>
            <w:vAlign w:val="center"/>
          </w:tcPr>
          <w:p w14:paraId="02D2DA3F" w14:textId="77777777" w:rsidR="00D31528" w:rsidRPr="00325FE7" w:rsidRDefault="00D31528" w:rsidP="00AE7E30">
            <w:r>
              <w:rPr>
                <w:b/>
                <w:bCs/>
              </w:rPr>
              <w:t>Design</w:t>
            </w:r>
          </w:p>
        </w:tc>
        <w:tc>
          <w:tcPr>
            <w:tcW w:w="900" w:type="dxa"/>
            <w:vAlign w:val="center"/>
          </w:tcPr>
          <w:p w14:paraId="6E0B4547" w14:textId="77777777" w:rsidR="00D31528" w:rsidRPr="00325FE7" w:rsidRDefault="00D31528" w:rsidP="00AE7E3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allowOverlap="1" wp14:anchorId="5D37ED1B" wp14:editId="45901DE5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95250</wp:posOffset>
                      </wp:positionV>
                      <wp:extent cx="1371600" cy="0"/>
                      <wp:effectExtent l="0" t="95250" r="0" b="95250"/>
                      <wp:wrapNone/>
                      <wp:docPr id="38" name="Straight Arrow Connector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62B4BB" id="Straight Arrow Connector 38" o:spid="_x0000_s1026" type="#_x0000_t32" style="position:absolute;margin-left:-12.3pt;margin-top:7.5pt;width:108pt;height:0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EHAi6ndAAAACQEAAA8AAABkcnMvZG93bnJl&#10;di54bWxMj8FOwzAQRO9I/IO1SNxaJ1WpII1TIQRSJU4p7YGbE2+TqPY6xG4T/p6tOMBxZ55mZ/LN&#10;5Ky44BA6TwrSeQICqfamo0bB/uNt9ggiRE1GW0+o4BsDbIrbm1xnxo9U4mUXG8EhFDKtoI2xz6QM&#10;dYtOh7nvkdg7+sHpyOfQSDPokcOdlYskWUmnO+IPre7xpcX6tDs7BWOoTvS+rcPXsD+8luX2kOKn&#10;Ver+bnpeg4g4xT8YrvW5OhTcqfJnMkFYBbPFcsUoGw+86Qo8pUsQ1a8gi1z+X1D8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EHAi6n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140" w:type="dxa"/>
            <w:vAlign w:val="center"/>
          </w:tcPr>
          <w:p w14:paraId="416D9CF2" w14:textId="77777777" w:rsidR="00D31528" w:rsidRPr="00325FE7" w:rsidRDefault="00D31528" w:rsidP="00AE7E30"/>
        </w:tc>
        <w:tc>
          <w:tcPr>
            <w:tcW w:w="1237" w:type="dxa"/>
          </w:tcPr>
          <w:p w14:paraId="252ACCE7" w14:textId="77777777" w:rsidR="00D31528" w:rsidRPr="00BF1DF9" w:rsidRDefault="00D31528" w:rsidP="00AE7E3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16132160" w14:textId="45B4A409" w:rsidR="00436290" w:rsidRPr="00744446" w:rsidRDefault="00436290" w:rsidP="00D31528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val="en-GB" w:bidi="ku-Arab-IQ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7EB2289" wp14:editId="4298D383">
                <wp:simplePos x="0" y="0"/>
                <wp:positionH relativeFrom="column">
                  <wp:posOffset>-257175</wp:posOffset>
                </wp:positionH>
                <wp:positionV relativeFrom="paragraph">
                  <wp:posOffset>208280</wp:posOffset>
                </wp:positionV>
                <wp:extent cx="7315200" cy="1571625"/>
                <wp:effectExtent l="0" t="0" r="0" b="95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571625"/>
                          <a:chOff x="-304800" y="0"/>
                          <a:chExt cx="7315200" cy="1571625"/>
                        </a:xfrm>
                      </wpg:grpSpPr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14800" y="0"/>
                            <a:ext cx="2895600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7E4C84" w14:textId="77777777" w:rsidR="00D31528" w:rsidRPr="003120CF" w:rsidRDefault="00D31528" w:rsidP="00D31528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ئەندازیاری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تەلارسازی</w:t>
                              </w:r>
                            </w:p>
                            <w:p w14:paraId="714A4DF9" w14:textId="77777777" w:rsidR="00D31528" w:rsidRPr="003120CF" w:rsidRDefault="00D31528" w:rsidP="00D31528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كارزان عبدالله شفيع</w:t>
                              </w:r>
                            </w:p>
                            <w:p w14:paraId="4A9E4A8F" w14:textId="77777777" w:rsidR="00D31528" w:rsidRPr="003120CF" w:rsidRDefault="00D31528" w:rsidP="00D31528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ۆستای یاریدەدەر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م.ی)</w:t>
                              </w:r>
                            </w:p>
                            <w:p w14:paraId="359F2897" w14:textId="77777777" w:rsidR="00D31528" w:rsidRPr="003120CF" w:rsidRDefault="00D31528" w:rsidP="00D31528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12  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35E4FE20" w14:textId="77777777" w:rsidR="00D31528" w:rsidRPr="006C7BF3" w:rsidRDefault="00D31528" w:rsidP="00D31528">
                              <w:pPr>
                                <w:bidi/>
                                <w:spacing w:after="0"/>
                                <w:jc w:val="righ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 w:rsidRPr="008E2D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-</w:t>
                              </w:r>
                              <w:r w:rsidRPr="00D417D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ئەندامی ل.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تاقيكردنةوة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&amp;    لیژنەی نۆژەنکردنەوە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(بەش)</w:t>
                              </w:r>
                            </w:p>
                            <w:p w14:paraId="2CF5E03A" w14:textId="77777777" w:rsidR="00D31528" w:rsidRDefault="00D31528" w:rsidP="00D31528">
                              <w:pPr>
                                <w:bidi/>
                                <w:spacing w:after="0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>10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6FA7D94C" w14:textId="77777777" w:rsidR="00D31528" w:rsidRDefault="00D31528" w:rsidP="00D31528">
                              <w:pPr>
                                <w:bidi/>
                                <w:spacing w:after="0" w:line="360" w:lineRule="auto"/>
                              </w:pPr>
                            </w:p>
                            <w:p w14:paraId="045269DC" w14:textId="77777777" w:rsidR="00436290" w:rsidRDefault="00436290" w:rsidP="00436290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0" y="63500"/>
                            <a:ext cx="2819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D59923" w14:textId="77777777" w:rsidR="00436290" w:rsidRDefault="00436290" w:rsidP="00436290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36FB1A5F" w14:textId="77777777" w:rsidR="00D31528" w:rsidRPr="00B87D7C" w:rsidRDefault="00D31528" w:rsidP="00D31528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Architectural Design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3</w:t>
                              </w:r>
                              <w:proofErr w:type="gramStart"/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rd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stage</w:t>
                              </w:r>
                              <w:proofErr w:type="gramEnd"/>
                            </w:p>
                            <w:p w14:paraId="5A2F8C19" w14:textId="77777777" w:rsidR="00D31528" w:rsidRPr="00B87D7C" w:rsidRDefault="00D31528" w:rsidP="00D31528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 xml:space="preserve">Landscape </w:t>
                              </w:r>
                              <w:proofErr w:type="gramStart"/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Design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4</w:t>
                              </w:r>
                              <w:proofErr w:type="gramEnd"/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th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stage</w:t>
                              </w:r>
                            </w:p>
                            <w:p w14:paraId="492CE628" w14:textId="77777777" w:rsidR="00436290" w:rsidRDefault="00436290" w:rsidP="00436290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EB2289" id="Group 17" o:spid="_x0000_s1029" style="position:absolute;left:0;text-align:left;margin-left:-20.25pt;margin-top:16.4pt;width:8in;height:123.75pt;z-index:251673600;mso-width-relative:margin;mso-height-relative:margin" coordorigin="-3048" coordsize="73152,1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">
                <v:shape id="Text Box 2" o:spid="_x0000_s1030" type="#_x0000_t202" style="position:absolute;left:41148;width:28956;height:15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7D7E4C84" w14:textId="77777777" w:rsidR="00D31528" w:rsidRPr="003120CF" w:rsidRDefault="00D31528" w:rsidP="00D31528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ئەندازیاری</w:t>
                        </w:r>
                        <w:r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تەلارسازی</w:t>
                        </w:r>
                      </w:p>
                      <w:p w14:paraId="714A4DF9" w14:textId="77777777" w:rsidR="00D31528" w:rsidRPr="003120CF" w:rsidRDefault="00D31528" w:rsidP="00D31528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كارزان عبدالله شفيع</w:t>
                        </w:r>
                      </w:p>
                      <w:p w14:paraId="4A9E4A8F" w14:textId="77777777" w:rsidR="00D31528" w:rsidRPr="003120CF" w:rsidRDefault="00D31528" w:rsidP="00D31528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مامۆستای یاریدەدەر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(م.ی)</w:t>
                        </w:r>
                      </w:p>
                      <w:p w14:paraId="359F2897" w14:textId="77777777" w:rsidR="00D31528" w:rsidRPr="003120CF" w:rsidRDefault="00D31528" w:rsidP="00D31528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12  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35E4FE20" w14:textId="77777777" w:rsidR="00D31528" w:rsidRPr="006C7BF3" w:rsidRDefault="00D31528" w:rsidP="00D31528">
                        <w:pPr>
                          <w:bidi/>
                          <w:spacing w:after="0"/>
                          <w:jc w:val="right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 w:rsidRPr="008E2D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-</w:t>
                        </w:r>
                        <w:r w:rsidRPr="00D417D0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ئەندامی ل. </w:t>
                        </w:r>
                        <w:r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>تاقيكردنةوة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&amp;    لیژنەی نۆژەنکردنەوە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>(بەش)</w:t>
                        </w:r>
                      </w:p>
                      <w:p w14:paraId="2CF5E03A" w14:textId="77777777" w:rsidR="00D31528" w:rsidRDefault="00D31528" w:rsidP="00D31528">
                        <w:pPr>
                          <w:bidi/>
                          <w:spacing w:after="0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>10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6FA7D94C" w14:textId="77777777" w:rsidR="00D31528" w:rsidRDefault="00D31528" w:rsidP="00D31528">
                        <w:pPr>
                          <w:bidi/>
                          <w:spacing w:after="0" w:line="360" w:lineRule="auto"/>
                        </w:pPr>
                      </w:p>
                      <w:p w14:paraId="045269DC" w14:textId="77777777" w:rsidR="00436290" w:rsidRDefault="00436290" w:rsidP="00436290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31" type="#_x0000_t202" style="position:absolute;left:-3048;top:635;width:28194;height:14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56D59923" w14:textId="77777777" w:rsidR="00436290" w:rsidRDefault="00436290" w:rsidP="00436290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36FB1A5F" w14:textId="77777777" w:rsidR="00D31528" w:rsidRPr="00B87D7C" w:rsidRDefault="00D31528" w:rsidP="00D31528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Architectural Design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3</w:t>
                        </w:r>
                        <w:proofErr w:type="gramStart"/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rd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stage</w:t>
                        </w:r>
                        <w:proofErr w:type="gramEnd"/>
                      </w:p>
                      <w:p w14:paraId="5A2F8C19" w14:textId="77777777" w:rsidR="00D31528" w:rsidRPr="00B87D7C" w:rsidRDefault="00D31528" w:rsidP="00D31528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 xml:space="preserve">Landscape </w:t>
                        </w:r>
                        <w:proofErr w:type="gramStart"/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Design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4</w:t>
                        </w:r>
                        <w:proofErr w:type="gramEnd"/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th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stage</w:t>
                        </w:r>
                      </w:p>
                      <w:p w14:paraId="492CE628" w14:textId="77777777" w:rsidR="00436290" w:rsidRDefault="00436290" w:rsidP="00436290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: 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٣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/٢٠٢٣</w:t>
      </w:r>
    </w:p>
    <w:p w14:paraId="76F411C6" w14:textId="77777777" w:rsidR="00436290" w:rsidRPr="00E6672A" w:rsidRDefault="00436290" w:rsidP="00436290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7BF71816" wp14:editId="5163F97B">
            <wp:extent cx="1266825" cy="1277746"/>
            <wp:effectExtent l="0" t="0" r="0" b="0"/>
            <wp:docPr id="20" name="Picture 20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69679" cy="128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990"/>
        <w:gridCol w:w="779"/>
        <w:gridCol w:w="1111"/>
        <w:gridCol w:w="1260"/>
        <w:gridCol w:w="1314"/>
        <w:gridCol w:w="993"/>
        <w:gridCol w:w="992"/>
        <w:gridCol w:w="1077"/>
        <w:gridCol w:w="1172"/>
      </w:tblGrid>
      <w:tr w:rsidR="00436290" w:rsidRPr="002D519D" w14:paraId="4E566F8F" w14:textId="77777777" w:rsidTr="00F56148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C5AD816" w14:textId="77777777" w:rsidR="00436290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42080E9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FE37F9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61051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9CCA7E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112029" w14:textId="77777777" w:rsidR="00436290" w:rsidRPr="00693B25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50B9D50" w14:textId="77777777" w:rsidR="00436290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99EC66D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2F1E8F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B4416C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3E8E3F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71E3E1B2" w14:textId="77777777" w:rsidR="00436290" w:rsidRPr="00693B25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436290" w14:paraId="1E8C378F" w14:textId="77777777" w:rsidTr="00F56148">
        <w:trPr>
          <w:trHeight w:val="419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502B191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362E1BE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37AF63C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F454F30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30FBB3CA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32D0D92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26E74EE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2888E99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BD37000" w14:textId="77777777" w:rsidR="00436290" w:rsidRPr="000B34CD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597CA9D5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436290" w14:paraId="4B3A9FEB" w14:textId="77777777" w:rsidTr="00F56148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43C2100" w14:textId="6E8C99A2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CAAB62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71D92CA" w14:textId="77777777" w:rsidR="00436290" w:rsidRPr="006C7BF3" w:rsidRDefault="00436290" w:rsidP="00F56148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50E19" w14:textId="23402307" w:rsidR="00436290" w:rsidRDefault="00436290" w:rsidP="00F56148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54AB032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D564336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5D284F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E059A8" w14:textId="77777777" w:rsidR="00436290" w:rsidRPr="006C7BF3" w:rsidRDefault="00436290" w:rsidP="00F56148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DC5EA5" w14:textId="259DD2DC" w:rsidR="00436290" w:rsidRDefault="00436290" w:rsidP="00F56148">
            <w:pPr>
              <w:jc w:val="center"/>
            </w:pPr>
            <w:r>
              <w:rPr>
                <w:rFonts w:hint="cs"/>
                <w:b/>
                <w:bCs/>
                <w:rtl/>
                <w:lang w:bidi="ar-IQ"/>
              </w:rPr>
              <w:t>3</w:t>
            </w:r>
            <w:r>
              <w:rPr>
                <w:b/>
                <w:bCs/>
                <w:lang w:bidi="ar-IQ"/>
              </w:rPr>
              <w:t>/26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B27A6E6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4F35AB" w14:paraId="2B1B052C" w14:textId="77777777" w:rsidTr="00F56148">
        <w:trPr>
          <w:trHeight w:val="303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315D676" w14:textId="36492942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D12969" w14:textId="04BF3461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E2E71FE" w14:textId="3ECACA49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7F6BC" w14:textId="22EED0BE" w:rsidR="004F35AB" w:rsidRPr="00D86942" w:rsidRDefault="004F35AB" w:rsidP="004F35A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62185DC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F18EA30" w14:textId="0D035F2E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DD2628" w14:textId="6E3A813D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40D8388" w14:textId="351D9BD1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7BB853" w14:textId="02757D44" w:rsidR="004F35AB" w:rsidRDefault="004F35AB" w:rsidP="004F35AB">
            <w:pPr>
              <w:jc w:val="center"/>
            </w:pPr>
            <w:r>
              <w:rPr>
                <w:rFonts w:hint="cs"/>
                <w:b/>
                <w:bCs/>
                <w:rtl/>
                <w:lang w:bidi="ar-IQ"/>
              </w:rPr>
              <w:t>3</w:t>
            </w:r>
            <w:r w:rsidRPr="00B53115">
              <w:rPr>
                <w:b/>
                <w:bCs/>
                <w:lang w:bidi="ar-IQ"/>
              </w:rPr>
              <w:t>/2</w:t>
            </w:r>
            <w:r>
              <w:rPr>
                <w:b/>
                <w:bCs/>
                <w:lang w:bidi="ar-IQ"/>
              </w:rPr>
              <w:t>7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65AF94E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4F35AB" w14:paraId="6AFC74CF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6A228AC" w14:textId="09FA8E4B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FF3775" w14:textId="77777777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FF6FB3" w14:textId="094A7F19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D0AF4" w14:textId="2FC08F69" w:rsidR="004F35AB" w:rsidRDefault="004F35AB" w:rsidP="004F35AB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64A262F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5A79026" w14:textId="71E7E184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51C8AF" w14:textId="14B153C8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8CDB54" w14:textId="759949CE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C72C29" w14:textId="475D0888" w:rsidR="004F35AB" w:rsidRDefault="004F35AB" w:rsidP="004F35AB">
            <w:pPr>
              <w:jc w:val="center"/>
            </w:pPr>
            <w:r>
              <w:rPr>
                <w:rFonts w:hint="cs"/>
                <w:b/>
                <w:bCs/>
                <w:rtl/>
                <w:lang w:bidi="ar-IQ"/>
              </w:rPr>
              <w:t>3</w:t>
            </w:r>
            <w:r w:rsidRPr="00B53115">
              <w:rPr>
                <w:b/>
                <w:bCs/>
                <w:lang w:bidi="ar-IQ"/>
              </w:rPr>
              <w:t>/2</w:t>
            </w:r>
            <w:r>
              <w:rPr>
                <w:b/>
                <w:bCs/>
                <w:lang w:bidi="ar-IQ"/>
              </w:rPr>
              <w:t>8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5F60A78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D31528" w14:paraId="0589E47D" w14:textId="77777777" w:rsidTr="00F56148">
        <w:trPr>
          <w:trHeight w:val="8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21A1385" w14:textId="77777777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6BCBED" w14:textId="77777777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7B319E" w14:textId="77777777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B513E" w14:textId="6C318D2A" w:rsidR="00D31528" w:rsidRDefault="00D31528" w:rsidP="00D31528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8D87F01" w14:textId="77777777" w:rsidR="00D31528" w:rsidRPr="00693B25" w:rsidRDefault="00D31528" w:rsidP="00D3152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48D2E24" w14:textId="47E33ACB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3000AF" w14:textId="73535E53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96F8BE" w14:textId="60569B86" w:rsidR="00D31528" w:rsidRPr="006C7BF3" w:rsidRDefault="00D31528" w:rsidP="00D3152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D14938" w14:textId="02E1663F" w:rsidR="00D31528" w:rsidRDefault="00D31528" w:rsidP="00D31528">
            <w:pPr>
              <w:jc w:val="center"/>
            </w:pPr>
            <w:r>
              <w:rPr>
                <w:b/>
                <w:bCs/>
                <w:lang w:bidi="ar-IQ"/>
              </w:rPr>
              <w:t>3</w:t>
            </w:r>
            <w:r w:rsidRPr="00B53115">
              <w:rPr>
                <w:b/>
                <w:bCs/>
                <w:lang w:bidi="ar-IQ"/>
              </w:rPr>
              <w:t>/</w:t>
            </w:r>
            <w:r>
              <w:rPr>
                <w:rFonts w:hint="cs"/>
                <w:b/>
                <w:bCs/>
                <w:rtl/>
                <w:lang w:bidi="ar-IQ"/>
              </w:rPr>
              <w:t>29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8F2CC07" w14:textId="77777777" w:rsidR="00D31528" w:rsidRPr="00693B25" w:rsidRDefault="00D31528" w:rsidP="00D3152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4F35AB" w14:paraId="59DEC2F2" w14:textId="77777777" w:rsidTr="00F56148">
        <w:trPr>
          <w:trHeight w:val="31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60F4EE1" w14:textId="27A01478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51BB71" w14:textId="768356A6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90D69D" w14:textId="05DC7BBB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6027B" w14:textId="44016DC2" w:rsidR="004F35AB" w:rsidRDefault="004F35AB" w:rsidP="004F35AB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119DA11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7CF6630" w14:textId="4CC453CE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901921" w14:textId="1CE43497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20D631" w14:textId="2C621642" w:rsidR="004F35AB" w:rsidRPr="006C7BF3" w:rsidRDefault="004F35AB" w:rsidP="004F35A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0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C5C90E" w14:textId="1777D463" w:rsidR="004F35AB" w:rsidRDefault="004F35AB" w:rsidP="004F35AB">
            <w:pPr>
              <w:jc w:val="center"/>
            </w:pPr>
            <w:r>
              <w:rPr>
                <w:b/>
                <w:bCs/>
                <w:lang w:bidi="ar-IQ"/>
              </w:rPr>
              <w:t>3</w:t>
            </w:r>
            <w:r w:rsidRPr="00B53115">
              <w:rPr>
                <w:b/>
                <w:bCs/>
                <w:lang w:bidi="ar-IQ"/>
              </w:rPr>
              <w:t>/</w:t>
            </w:r>
            <w:r>
              <w:rPr>
                <w:rFonts w:hint="cs"/>
                <w:b/>
                <w:bCs/>
                <w:rtl/>
                <w:lang w:bidi="ar-IQ"/>
              </w:rPr>
              <w:t>3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9BEDADA" w14:textId="77777777" w:rsidR="004F35AB" w:rsidRPr="00693B25" w:rsidRDefault="004F35AB" w:rsidP="004F35A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436290" w14:paraId="5F3F6750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E9B161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46AC8F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56A703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521FB6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797929C" w14:textId="77777777" w:rsidR="00436290" w:rsidRPr="00597E6D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CE05080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7D1291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3E3D3D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C00A9A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D638DB0" w14:textId="77777777" w:rsidR="00436290" w:rsidRPr="00597E6D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436290" w14:paraId="30A58806" w14:textId="77777777" w:rsidTr="00F56148">
        <w:trPr>
          <w:trHeight w:val="591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E6B41C1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C64CDA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7F0277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8E5CB5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8875E8C" w14:textId="77777777" w:rsidR="00436290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C43160C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4B1A77F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738482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AF531B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141185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9F0E593" w14:textId="77777777" w:rsidR="00436290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49A3EC1A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436290" w14:paraId="71BBFFD6" w14:textId="77777777" w:rsidTr="00F56148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59601B34" w14:textId="433E044E" w:rsidR="00436290" w:rsidRPr="006C7BF3" w:rsidRDefault="00436290" w:rsidP="00F56148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7008F9A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B91EE7F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8775907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59F21AE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54DBFCA2" w14:textId="50E6D7BA" w:rsidR="00436290" w:rsidRPr="006C7BF3" w:rsidRDefault="00436290" w:rsidP="00F56148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  <w:r w:rsidR="00D31528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6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677A653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7347EF8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3F7A825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4EFA41D2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436290" w14:paraId="09A6D5D6" w14:textId="77777777" w:rsidTr="00F56148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45299D2" w14:textId="77777777" w:rsidR="00436290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FE3E879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5A6C55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FAD4D1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C32AE5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F516C48" w14:textId="77777777" w:rsidR="00436290" w:rsidRPr="00693B25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1B3DEDF" w14:textId="77777777" w:rsidR="00436290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5C79ED3F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8F7ABA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64208A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412859" w14:textId="77777777" w:rsidR="00436290" w:rsidRPr="00AE13CB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39B5AC7C" w14:textId="77777777" w:rsidR="00436290" w:rsidRPr="00693B25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436290" w14:paraId="76632FFC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0661C7A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85F54D4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C46210F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96F0055" w14:textId="77777777" w:rsidR="00436290" w:rsidRPr="00D86942" w:rsidRDefault="00436290" w:rsidP="00F56148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326CAC73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E207D17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F6B8F82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C6D31E3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41FAC20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7E1B3F95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436290" w14:paraId="55E4162E" w14:textId="77777777" w:rsidTr="00F56148">
        <w:trPr>
          <w:trHeight w:val="198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34D64C" w14:textId="6C138BC0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ku-Arab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0E1646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794E26" w14:textId="77777777" w:rsidR="00436290" w:rsidRPr="00496AB1" w:rsidRDefault="00436290" w:rsidP="00F56148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B7F607" w14:textId="05FD9396" w:rsidR="00436290" w:rsidRPr="00D86942" w:rsidRDefault="00436290" w:rsidP="00F56148">
            <w:pPr>
              <w:tabs>
                <w:tab w:val="left" w:pos="225"/>
                <w:tab w:val="center" w:pos="403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7662583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4B9EA8F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682CDD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68E0DFA" w14:textId="77777777" w:rsidR="00436290" w:rsidRPr="006C7BF3" w:rsidRDefault="00436290" w:rsidP="00F56148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F4AD" w14:textId="7D3DC037" w:rsidR="00436290" w:rsidRPr="000E07D7" w:rsidRDefault="00436290" w:rsidP="00F56148">
            <w:pPr>
              <w:tabs>
                <w:tab w:val="left" w:pos="225"/>
                <w:tab w:val="center" w:pos="403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9498E47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436290" w14:paraId="5BEB77B5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A33BB21" w14:textId="2762BB1E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9EA15B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A0D4A8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0B1E80" w14:textId="44E52FAC" w:rsidR="00436290" w:rsidRDefault="00436290" w:rsidP="00F56148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9DFCCC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2F81852" w14:textId="42D82A3C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C9BF29" w14:textId="6F7DA963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0B7324F" w14:textId="42E53DB9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1C3D4" w14:textId="4503EE99" w:rsidR="00436290" w:rsidRPr="000E07D7" w:rsidRDefault="00436290" w:rsidP="00F5614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7928B01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436290" w14:paraId="0A464425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35C4C7E" w14:textId="573FA4AB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EF73A3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34036B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73D31F" w14:textId="11B13B61" w:rsidR="00436290" w:rsidRDefault="00436290" w:rsidP="00F56148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7772F65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261F514" w14:textId="17382538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3F3BB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AA2354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118D" w14:textId="79D90F98" w:rsidR="00436290" w:rsidRPr="000E07D7" w:rsidRDefault="00436290" w:rsidP="00F5614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620255D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436290" w14:paraId="637F23A3" w14:textId="77777777" w:rsidTr="00F56148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4B0ED5F" w14:textId="0B4698D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28F3C9D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152A7A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B6330" w14:textId="3F9D294F" w:rsidR="00436290" w:rsidRDefault="00436290" w:rsidP="00F56148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E8EC3F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0BC157D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9125C5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62A35F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2652D" w14:textId="5FF89781" w:rsidR="00436290" w:rsidRPr="000E07D7" w:rsidRDefault="00436290" w:rsidP="00F5614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E905E51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436290" w14:paraId="59223D80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F8718BB" w14:textId="04B70B6B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CC82B8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BF9CF1" w14:textId="77777777" w:rsidR="00436290" w:rsidRPr="00496AB1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F4AA10" w14:textId="2E621B1E" w:rsidR="00436290" w:rsidRDefault="00436290" w:rsidP="00F56148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E2CD97D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9A07AA9" w14:textId="3FAD64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8E6EC0" w14:textId="046F5F73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3B8EEC" w14:textId="49921654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BF09" w14:textId="5ED9189D" w:rsidR="00436290" w:rsidRPr="000E07D7" w:rsidRDefault="00436290" w:rsidP="00F5614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13BAB2A" w14:textId="77777777" w:rsidR="00436290" w:rsidRPr="00693B25" w:rsidRDefault="00436290" w:rsidP="00F56148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436290" w14:paraId="7752E2A6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9E5023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751321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6B8640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09EDA3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AEE67E1" w14:textId="77777777" w:rsidR="00436290" w:rsidRPr="00597E6D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713FF47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3506C9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520524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9C11CB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D6358CF" w14:textId="77777777" w:rsidR="00436290" w:rsidRPr="00597E6D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436290" w14:paraId="60C2F2C3" w14:textId="77777777" w:rsidTr="00F56148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CDF842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B9E2DB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40AE19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63B3F3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6FB33F7" w14:textId="77777777" w:rsidR="00436290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5E055788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DFBDD38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625489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51BF2B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1FC5B1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5EFCE73" w14:textId="77777777" w:rsidR="00436290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BCFDFA1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436290" w14:paraId="3129E311" w14:textId="77777777" w:rsidTr="00F56148">
        <w:trPr>
          <w:trHeight w:val="165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1E8036C" w14:textId="77777777" w:rsidR="00436290" w:rsidRPr="001F38A8" w:rsidRDefault="00436290" w:rsidP="00F56148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CD8253F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B19A1A6" w14:textId="77777777" w:rsidR="00436290" w:rsidRPr="00895936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15B4D40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6AF521D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4EEDEF69" w14:textId="79F41114" w:rsidR="00436290" w:rsidRPr="006C7BF3" w:rsidRDefault="00436290" w:rsidP="00F56148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ku-Arab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90676EC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80D052A" w14:textId="77777777" w:rsidR="00436290" w:rsidRPr="006C7BF3" w:rsidRDefault="00436290" w:rsidP="00F5614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68BF666" w14:textId="77777777" w:rsidR="00436290" w:rsidRPr="00AE13CB" w:rsidRDefault="00436290" w:rsidP="00F5614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12786E3D" w14:textId="77777777" w:rsidR="00436290" w:rsidRPr="00813DD9" w:rsidRDefault="00436290" w:rsidP="00F56148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2EF8D2E7" w14:textId="77777777" w:rsidR="00436290" w:rsidRDefault="00436290" w:rsidP="00436290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1ABFA596" w14:textId="77777777" w:rsidR="00436290" w:rsidRPr="003752F1" w:rsidRDefault="00436290" w:rsidP="00436290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454031C6" w14:textId="77777777" w:rsidR="00436290" w:rsidRPr="003752F1" w:rsidRDefault="00436290" w:rsidP="00436290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14:paraId="4AC2614E" w14:textId="77777777" w:rsidR="00436290" w:rsidRDefault="00436290" w:rsidP="00436290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436290" w14:paraId="114A5A1E" w14:textId="77777777" w:rsidTr="00F56148">
        <w:trPr>
          <w:trHeight w:val="362"/>
        </w:trPr>
        <w:tc>
          <w:tcPr>
            <w:tcW w:w="3456" w:type="dxa"/>
          </w:tcPr>
          <w:p w14:paraId="1E1BC827" w14:textId="77777777" w:rsidR="00436290" w:rsidRDefault="00436290" w:rsidP="00F56148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2ADA3957" w14:textId="77777777" w:rsidR="00436290" w:rsidRDefault="00436290" w:rsidP="00F56148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10D688CA" w14:textId="77777777" w:rsidR="00436290" w:rsidRDefault="00436290" w:rsidP="00F56148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436290" w14:paraId="7FFD0EF7" w14:textId="77777777" w:rsidTr="00F56148">
        <w:trPr>
          <w:trHeight w:val="245"/>
        </w:trPr>
        <w:tc>
          <w:tcPr>
            <w:tcW w:w="3456" w:type="dxa"/>
          </w:tcPr>
          <w:p w14:paraId="6C6FF53B" w14:textId="77777777" w:rsidR="00436290" w:rsidRDefault="00436290" w:rsidP="00F56148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ن</w:t>
            </w:r>
          </w:p>
        </w:tc>
        <w:tc>
          <w:tcPr>
            <w:tcW w:w="3456" w:type="dxa"/>
          </w:tcPr>
          <w:p w14:paraId="1E1FCB73" w14:textId="77777777" w:rsidR="00436290" w:rsidRPr="00C5264D" w:rsidRDefault="00436290" w:rsidP="00F56148">
            <w:pPr>
              <w:tabs>
                <w:tab w:val="left" w:pos="2325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        پ.ی.د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صلاح الدین ياسين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پیر</w:t>
            </w:r>
          </w:p>
        </w:tc>
        <w:tc>
          <w:tcPr>
            <w:tcW w:w="3456" w:type="dxa"/>
          </w:tcPr>
          <w:p w14:paraId="44CCCDB9" w14:textId="77777777" w:rsidR="00436290" w:rsidRDefault="00436290" w:rsidP="00F56148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پــۆڵا دلشـاد ابراهیــم</w:t>
            </w:r>
          </w:p>
        </w:tc>
      </w:tr>
    </w:tbl>
    <w:p w14:paraId="2A3414FD" w14:textId="77777777" w:rsidR="00436290" w:rsidRDefault="00436290" w:rsidP="00436290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436290" w:rsidSect="00F370C3">
      <w:pgSz w:w="12240" w:h="15840" w:code="1"/>
      <w:pgMar w:top="34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90ED2"/>
    <w:multiLevelType w:val="hybridMultilevel"/>
    <w:tmpl w:val="38D47F8C"/>
    <w:lvl w:ilvl="0" w:tplc="CEBA5A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32C71"/>
    <w:multiLevelType w:val="hybridMultilevel"/>
    <w:tmpl w:val="794846C2"/>
    <w:lvl w:ilvl="0" w:tplc="C10EB5A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9232">
    <w:abstractNumId w:val="1"/>
  </w:num>
  <w:num w:numId="2" w16cid:durableId="413019271">
    <w:abstractNumId w:val="0"/>
  </w:num>
  <w:num w:numId="3" w16cid:durableId="19282305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TCwMDcwNTE2NzNV0lEKTi0uzszPAykwNKkFAK+uuCAtAAAA"/>
  </w:docVars>
  <w:rsids>
    <w:rsidRoot w:val="009A37D8"/>
    <w:rsid w:val="0001209C"/>
    <w:rsid w:val="0002641C"/>
    <w:rsid w:val="00027F4D"/>
    <w:rsid w:val="00032649"/>
    <w:rsid w:val="00032F71"/>
    <w:rsid w:val="000443D8"/>
    <w:rsid w:val="00046E06"/>
    <w:rsid w:val="0005302D"/>
    <w:rsid w:val="00070A30"/>
    <w:rsid w:val="000716CD"/>
    <w:rsid w:val="00071AEC"/>
    <w:rsid w:val="00093381"/>
    <w:rsid w:val="00094BA6"/>
    <w:rsid w:val="00094FC2"/>
    <w:rsid w:val="00097FE2"/>
    <w:rsid w:val="000A0FC5"/>
    <w:rsid w:val="000A6A84"/>
    <w:rsid w:val="000A7B68"/>
    <w:rsid w:val="000B34CD"/>
    <w:rsid w:val="000B44EC"/>
    <w:rsid w:val="000B6C22"/>
    <w:rsid w:val="000C57E9"/>
    <w:rsid w:val="000D2EA1"/>
    <w:rsid w:val="000D6635"/>
    <w:rsid w:val="000E07D7"/>
    <w:rsid w:val="000E2966"/>
    <w:rsid w:val="000F0B71"/>
    <w:rsid w:val="000F25DC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452"/>
    <w:rsid w:val="00174E1A"/>
    <w:rsid w:val="00174EDF"/>
    <w:rsid w:val="00176118"/>
    <w:rsid w:val="001806BC"/>
    <w:rsid w:val="00193FC7"/>
    <w:rsid w:val="00197A3A"/>
    <w:rsid w:val="001A3273"/>
    <w:rsid w:val="001B5B0C"/>
    <w:rsid w:val="001C119A"/>
    <w:rsid w:val="001C288A"/>
    <w:rsid w:val="001C571B"/>
    <w:rsid w:val="001D2D9A"/>
    <w:rsid w:val="001D4C6B"/>
    <w:rsid w:val="001D6EAD"/>
    <w:rsid w:val="001E0B2F"/>
    <w:rsid w:val="001F1A3E"/>
    <w:rsid w:val="001F38A8"/>
    <w:rsid w:val="001F5EE8"/>
    <w:rsid w:val="002007EF"/>
    <w:rsid w:val="00201527"/>
    <w:rsid w:val="00202ABB"/>
    <w:rsid w:val="0021169C"/>
    <w:rsid w:val="002257B8"/>
    <w:rsid w:val="00245A41"/>
    <w:rsid w:val="00252382"/>
    <w:rsid w:val="00275241"/>
    <w:rsid w:val="002756EA"/>
    <w:rsid w:val="002800C4"/>
    <w:rsid w:val="00290D49"/>
    <w:rsid w:val="00292B34"/>
    <w:rsid w:val="00292DBA"/>
    <w:rsid w:val="002B1F9C"/>
    <w:rsid w:val="002C0187"/>
    <w:rsid w:val="002C3B6F"/>
    <w:rsid w:val="002D40FD"/>
    <w:rsid w:val="002D519D"/>
    <w:rsid w:val="002E2051"/>
    <w:rsid w:val="002E57AC"/>
    <w:rsid w:val="002F239B"/>
    <w:rsid w:val="00305327"/>
    <w:rsid w:val="00313FC1"/>
    <w:rsid w:val="00325FE7"/>
    <w:rsid w:val="003619CD"/>
    <w:rsid w:val="003752F1"/>
    <w:rsid w:val="0038069F"/>
    <w:rsid w:val="0039558C"/>
    <w:rsid w:val="003A2C9B"/>
    <w:rsid w:val="003B1A93"/>
    <w:rsid w:val="003B24E8"/>
    <w:rsid w:val="003D04B3"/>
    <w:rsid w:val="003D29D3"/>
    <w:rsid w:val="003D5C20"/>
    <w:rsid w:val="003E73C9"/>
    <w:rsid w:val="003F1710"/>
    <w:rsid w:val="0040590C"/>
    <w:rsid w:val="00406CC3"/>
    <w:rsid w:val="00410AD8"/>
    <w:rsid w:val="00431759"/>
    <w:rsid w:val="00431B03"/>
    <w:rsid w:val="004334EF"/>
    <w:rsid w:val="00436290"/>
    <w:rsid w:val="0044411A"/>
    <w:rsid w:val="00447D49"/>
    <w:rsid w:val="00455130"/>
    <w:rsid w:val="0047678F"/>
    <w:rsid w:val="00496AB1"/>
    <w:rsid w:val="004A6B52"/>
    <w:rsid w:val="004B4E20"/>
    <w:rsid w:val="004C23CE"/>
    <w:rsid w:val="004C4456"/>
    <w:rsid w:val="004C46F5"/>
    <w:rsid w:val="004D5625"/>
    <w:rsid w:val="004E4482"/>
    <w:rsid w:val="004F1A24"/>
    <w:rsid w:val="004F35AB"/>
    <w:rsid w:val="004F5928"/>
    <w:rsid w:val="0050414B"/>
    <w:rsid w:val="00513038"/>
    <w:rsid w:val="00516004"/>
    <w:rsid w:val="0052576F"/>
    <w:rsid w:val="0053376A"/>
    <w:rsid w:val="005354D6"/>
    <w:rsid w:val="00543F71"/>
    <w:rsid w:val="00547404"/>
    <w:rsid w:val="00554D6B"/>
    <w:rsid w:val="00557699"/>
    <w:rsid w:val="00565071"/>
    <w:rsid w:val="00583CB5"/>
    <w:rsid w:val="005879A7"/>
    <w:rsid w:val="005967C7"/>
    <w:rsid w:val="005969BF"/>
    <w:rsid w:val="00597573"/>
    <w:rsid w:val="00597E6D"/>
    <w:rsid w:val="005A30B1"/>
    <w:rsid w:val="005B45A7"/>
    <w:rsid w:val="005B6DAD"/>
    <w:rsid w:val="005C02BE"/>
    <w:rsid w:val="005C08D4"/>
    <w:rsid w:val="005C6DDD"/>
    <w:rsid w:val="005D02A9"/>
    <w:rsid w:val="005D0CF8"/>
    <w:rsid w:val="005D5DEF"/>
    <w:rsid w:val="00613E5B"/>
    <w:rsid w:val="00615818"/>
    <w:rsid w:val="006418A8"/>
    <w:rsid w:val="0064256A"/>
    <w:rsid w:val="00652E32"/>
    <w:rsid w:val="006635D5"/>
    <w:rsid w:val="00670D0C"/>
    <w:rsid w:val="00674336"/>
    <w:rsid w:val="00674521"/>
    <w:rsid w:val="00681E6B"/>
    <w:rsid w:val="006824F1"/>
    <w:rsid w:val="006854C5"/>
    <w:rsid w:val="006902D9"/>
    <w:rsid w:val="00693B25"/>
    <w:rsid w:val="00694404"/>
    <w:rsid w:val="006A7DF4"/>
    <w:rsid w:val="006C7BF3"/>
    <w:rsid w:val="006D775D"/>
    <w:rsid w:val="006E3FAB"/>
    <w:rsid w:val="006F31E4"/>
    <w:rsid w:val="006F4157"/>
    <w:rsid w:val="007069E8"/>
    <w:rsid w:val="00711B82"/>
    <w:rsid w:val="0071518E"/>
    <w:rsid w:val="00724E2A"/>
    <w:rsid w:val="00735459"/>
    <w:rsid w:val="00744446"/>
    <w:rsid w:val="0074733B"/>
    <w:rsid w:val="00755E19"/>
    <w:rsid w:val="007605BA"/>
    <w:rsid w:val="00760C06"/>
    <w:rsid w:val="007818A9"/>
    <w:rsid w:val="007A0472"/>
    <w:rsid w:val="007B04D8"/>
    <w:rsid w:val="007B20B4"/>
    <w:rsid w:val="007B2187"/>
    <w:rsid w:val="007E1621"/>
    <w:rsid w:val="007F150B"/>
    <w:rsid w:val="008036E4"/>
    <w:rsid w:val="00806A40"/>
    <w:rsid w:val="00807225"/>
    <w:rsid w:val="00813DD9"/>
    <w:rsid w:val="008141C0"/>
    <w:rsid w:val="008151D3"/>
    <w:rsid w:val="00816978"/>
    <w:rsid w:val="008335E6"/>
    <w:rsid w:val="008336ED"/>
    <w:rsid w:val="0084286D"/>
    <w:rsid w:val="00844172"/>
    <w:rsid w:val="00860746"/>
    <w:rsid w:val="00870381"/>
    <w:rsid w:val="0087495C"/>
    <w:rsid w:val="008767FC"/>
    <w:rsid w:val="00886963"/>
    <w:rsid w:val="0088734B"/>
    <w:rsid w:val="0089059B"/>
    <w:rsid w:val="00894746"/>
    <w:rsid w:val="00895936"/>
    <w:rsid w:val="008962BE"/>
    <w:rsid w:val="008A4168"/>
    <w:rsid w:val="008B7D09"/>
    <w:rsid w:val="008C05A1"/>
    <w:rsid w:val="008C4659"/>
    <w:rsid w:val="008E0C74"/>
    <w:rsid w:val="008E2D51"/>
    <w:rsid w:val="008E6D2E"/>
    <w:rsid w:val="008F2F53"/>
    <w:rsid w:val="008F4F94"/>
    <w:rsid w:val="009131D9"/>
    <w:rsid w:val="009236CF"/>
    <w:rsid w:val="00930BEE"/>
    <w:rsid w:val="0093104A"/>
    <w:rsid w:val="009673B8"/>
    <w:rsid w:val="00971AE2"/>
    <w:rsid w:val="00974002"/>
    <w:rsid w:val="009744C3"/>
    <w:rsid w:val="009830D2"/>
    <w:rsid w:val="00984DB3"/>
    <w:rsid w:val="00985452"/>
    <w:rsid w:val="00986DB2"/>
    <w:rsid w:val="00992912"/>
    <w:rsid w:val="00995D8A"/>
    <w:rsid w:val="009A37D8"/>
    <w:rsid w:val="009B142C"/>
    <w:rsid w:val="009B4343"/>
    <w:rsid w:val="009E4E5D"/>
    <w:rsid w:val="009F52F5"/>
    <w:rsid w:val="00A04986"/>
    <w:rsid w:val="00A324EA"/>
    <w:rsid w:val="00A35BC8"/>
    <w:rsid w:val="00A35C86"/>
    <w:rsid w:val="00A4683A"/>
    <w:rsid w:val="00A51E80"/>
    <w:rsid w:val="00A53695"/>
    <w:rsid w:val="00A537DD"/>
    <w:rsid w:val="00A64862"/>
    <w:rsid w:val="00A719C3"/>
    <w:rsid w:val="00A84CFC"/>
    <w:rsid w:val="00A85774"/>
    <w:rsid w:val="00A92C36"/>
    <w:rsid w:val="00AA5C8B"/>
    <w:rsid w:val="00AB5141"/>
    <w:rsid w:val="00AB6E30"/>
    <w:rsid w:val="00AC1FE3"/>
    <w:rsid w:val="00AE0B67"/>
    <w:rsid w:val="00AE0F12"/>
    <w:rsid w:val="00AE13CB"/>
    <w:rsid w:val="00AF503B"/>
    <w:rsid w:val="00B20264"/>
    <w:rsid w:val="00B2051A"/>
    <w:rsid w:val="00B30B83"/>
    <w:rsid w:val="00B3290B"/>
    <w:rsid w:val="00B36609"/>
    <w:rsid w:val="00B367FF"/>
    <w:rsid w:val="00B4054E"/>
    <w:rsid w:val="00B57503"/>
    <w:rsid w:val="00B65C3C"/>
    <w:rsid w:val="00B709BD"/>
    <w:rsid w:val="00B9785F"/>
    <w:rsid w:val="00BA28D8"/>
    <w:rsid w:val="00BA6020"/>
    <w:rsid w:val="00BA768B"/>
    <w:rsid w:val="00BB28E2"/>
    <w:rsid w:val="00BC2A08"/>
    <w:rsid w:val="00BF1DF9"/>
    <w:rsid w:val="00BF2148"/>
    <w:rsid w:val="00BF3988"/>
    <w:rsid w:val="00C0607F"/>
    <w:rsid w:val="00C06E39"/>
    <w:rsid w:val="00C13484"/>
    <w:rsid w:val="00C2687C"/>
    <w:rsid w:val="00C3105C"/>
    <w:rsid w:val="00C33178"/>
    <w:rsid w:val="00C420EE"/>
    <w:rsid w:val="00C42CA7"/>
    <w:rsid w:val="00C43802"/>
    <w:rsid w:val="00C45DF0"/>
    <w:rsid w:val="00C5030A"/>
    <w:rsid w:val="00C51789"/>
    <w:rsid w:val="00C5264D"/>
    <w:rsid w:val="00C60731"/>
    <w:rsid w:val="00C64D03"/>
    <w:rsid w:val="00C66CDA"/>
    <w:rsid w:val="00C75E92"/>
    <w:rsid w:val="00C82798"/>
    <w:rsid w:val="00C946B6"/>
    <w:rsid w:val="00C94C89"/>
    <w:rsid w:val="00CB0E4E"/>
    <w:rsid w:val="00CB2869"/>
    <w:rsid w:val="00CD20A6"/>
    <w:rsid w:val="00CE4987"/>
    <w:rsid w:val="00D02BB9"/>
    <w:rsid w:val="00D07A9E"/>
    <w:rsid w:val="00D235C6"/>
    <w:rsid w:val="00D31528"/>
    <w:rsid w:val="00D32DDA"/>
    <w:rsid w:val="00D417D0"/>
    <w:rsid w:val="00D424DD"/>
    <w:rsid w:val="00D50DE2"/>
    <w:rsid w:val="00D56042"/>
    <w:rsid w:val="00D5744C"/>
    <w:rsid w:val="00D63D57"/>
    <w:rsid w:val="00D64B56"/>
    <w:rsid w:val="00D86942"/>
    <w:rsid w:val="00DA5536"/>
    <w:rsid w:val="00DB12A6"/>
    <w:rsid w:val="00DB2230"/>
    <w:rsid w:val="00DC2953"/>
    <w:rsid w:val="00DD111D"/>
    <w:rsid w:val="00DD2FBA"/>
    <w:rsid w:val="00DE799B"/>
    <w:rsid w:val="00E066D7"/>
    <w:rsid w:val="00E17BBC"/>
    <w:rsid w:val="00E2113B"/>
    <w:rsid w:val="00E363B7"/>
    <w:rsid w:val="00E50541"/>
    <w:rsid w:val="00E658F0"/>
    <w:rsid w:val="00E6672A"/>
    <w:rsid w:val="00E74548"/>
    <w:rsid w:val="00E81F0F"/>
    <w:rsid w:val="00E9286E"/>
    <w:rsid w:val="00EC32AC"/>
    <w:rsid w:val="00EF0028"/>
    <w:rsid w:val="00EF05E3"/>
    <w:rsid w:val="00EF3099"/>
    <w:rsid w:val="00EF3CBF"/>
    <w:rsid w:val="00F00DC6"/>
    <w:rsid w:val="00F03ABF"/>
    <w:rsid w:val="00F20010"/>
    <w:rsid w:val="00F370C3"/>
    <w:rsid w:val="00F43240"/>
    <w:rsid w:val="00F44E95"/>
    <w:rsid w:val="00F55E56"/>
    <w:rsid w:val="00F67544"/>
    <w:rsid w:val="00F73488"/>
    <w:rsid w:val="00F76B6B"/>
    <w:rsid w:val="00F82DF1"/>
    <w:rsid w:val="00F95613"/>
    <w:rsid w:val="00FB544A"/>
    <w:rsid w:val="00FC2CC8"/>
    <w:rsid w:val="00FC325D"/>
    <w:rsid w:val="00FC3EE0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02E5F"/>
  <w15:docId w15:val="{EF8350AC-BF77-4015-B174-96B66DE56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9B3DF-3130-421B-9B67-545061046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Karzan Abdulla</cp:lastModifiedBy>
  <cp:revision>2</cp:revision>
  <cp:lastPrinted>2023-01-03T08:00:00Z</cp:lastPrinted>
  <dcterms:created xsi:type="dcterms:W3CDTF">2023-03-27T20:37:00Z</dcterms:created>
  <dcterms:modified xsi:type="dcterms:W3CDTF">2023-03-27T20:37:00Z</dcterms:modified>
</cp:coreProperties>
</file>